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49131" w14:textId="77777777" w:rsidR="00740043" w:rsidRPr="00F27F1A" w:rsidRDefault="00740043" w:rsidP="00740043">
      <w:pPr>
        <w:pStyle w:val="NoSpacing"/>
        <w:jc w:val="center"/>
        <w:rPr>
          <w:rFonts w:cs="Times New Roman"/>
          <w:b/>
          <w:sz w:val="24"/>
          <w:szCs w:val="24"/>
        </w:rPr>
      </w:pPr>
      <w:proofErr w:type="spellStart"/>
      <w:r w:rsidRPr="00F27F1A">
        <w:rPr>
          <w:rFonts w:cs="Times New Roman"/>
          <w:b/>
          <w:sz w:val="24"/>
          <w:szCs w:val="24"/>
        </w:rPr>
        <w:t>CIMDes</w:t>
      </w:r>
      <w:proofErr w:type="spellEnd"/>
      <w:r w:rsidRPr="00F27F1A">
        <w:rPr>
          <w:rFonts w:cs="Times New Roman"/>
          <w:b/>
          <w:sz w:val="24"/>
          <w:szCs w:val="24"/>
        </w:rPr>
        <w:t xml:space="preserve"> ReadMe</w:t>
      </w:r>
    </w:p>
    <w:p w14:paraId="22E2EF6D" w14:textId="77777777" w:rsidR="00740043" w:rsidRPr="00F27F1A" w:rsidRDefault="00740043" w:rsidP="00740043">
      <w:pPr>
        <w:pStyle w:val="NoSpacing"/>
        <w:jc w:val="center"/>
        <w:rPr>
          <w:rFonts w:cs="Times New Roman"/>
          <w:sz w:val="24"/>
          <w:szCs w:val="24"/>
        </w:rPr>
      </w:pPr>
      <w:r w:rsidRPr="00F27F1A">
        <w:rPr>
          <w:rFonts w:cs="Times New Roman"/>
          <w:sz w:val="24"/>
          <w:szCs w:val="24"/>
        </w:rPr>
        <w:t>Sai Muppana</w:t>
      </w:r>
    </w:p>
    <w:p w14:paraId="7707EE5A" w14:textId="77777777" w:rsidR="00740043" w:rsidRPr="00F27F1A" w:rsidRDefault="00740043" w:rsidP="00740043">
      <w:pPr>
        <w:pStyle w:val="NoSpacing"/>
        <w:jc w:val="center"/>
        <w:rPr>
          <w:rFonts w:cs="Times New Roman"/>
          <w:sz w:val="24"/>
          <w:szCs w:val="24"/>
        </w:rPr>
      </w:pPr>
      <w:r w:rsidRPr="00F27F1A">
        <w:rPr>
          <w:rFonts w:cs="Times New Roman"/>
          <w:sz w:val="24"/>
          <w:szCs w:val="24"/>
        </w:rPr>
        <w:t>Kiran Siddappaji</w:t>
      </w:r>
    </w:p>
    <w:p w14:paraId="064FF706" w14:textId="77777777" w:rsidR="00740043" w:rsidRPr="00F27F1A" w:rsidRDefault="00740043" w:rsidP="00740043">
      <w:pPr>
        <w:pStyle w:val="NoSpacing"/>
        <w:jc w:val="center"/>
        <w:rPr>
          <w:rFonts w:cs="Times New Roman"/>
          <w:sz w:val="24"/>
          <w:szCs w:val="24"/>
        </w:rPr>
      </w:pPr>
      <w:r w:rsidRPr="00F27F1A">
        <w:rPr>
          <w:rFonts w:cs="Times New Roman"/>
          <w:sz w:val="24"/>
          <w:szCs w:val="24"/>
        </w:rPr>
        <w:t>Mark G. Turner</w:t>
      </w:r>
    </w:p>
    <w:p w14:paraId="44C44C43" w14:textId="77777777" w:rsidR="00034C22" w:rsidRPr="00F27F1A" w:rsidRDefault="00034C22" w:rsidP="00740043">
      <w:pPr>
        <w:pStyle w:val="NoSpacing"/>
        <w:jc w:val="center"/>
        <w:rPr>
          <w:rFonts w:cs="Times New Roman"/>
          <w:sz w:val="24"/>
          <w:szCs w:val="24"/>
        </w:rPr>
      </w:pPr>
    </w:p>
    <w:p w14:paraId="39AE9130" w14:textId="77777777" w:rsidR="00740043" w:rsidRPr="00F27F1A" w:rsidRDefault="00740043" w:rsidP="00740043">
      <w:pPr>
        <w:spacing w:line="240" w:lineRule="auto"/>
        <w:jc w:val="center"/>
        <w:rPr>
          <w:rFonts w:eastAsia="Times New Roman" w:cs="Times New Roman"/>
          <w:sz w:val="24"/>
          <w:szCs w:val="24"/>
        </w:rPr>
      </w:pPr>
      <w:r w:rsidRPr="00740043">
        <w:rPr>
          <w:rFonts w:eastAsia="Times New Roman" w:cs="Times New Roman"/>
          <w:sz w:val="24"/>
          <w:szCs w:val="24"/>
        </w:rPr>
        <w:t>University of Cincinnati</w:t>
      </w:r>
    </w:p>
    <w:p w14:paraId="7904B906" w14:textId="77777777" w:rsidR="008F19F4" w:rsidRPr="00F27F1A" w:rsidRDefault="008F19F4" w:rsidP="00F27F1A">
      <w:pPr>
        <w:pStyle w:val="NoSpacing"/>
        <w:rPr>
          <w:sz w:val="24"/>
          <w:szCs w:val="24"/>
        </w:rPr>
      </w:pPr>
    </w:p>
    <w:p w14:paraId="453B0C2C" w14:textId="77777777" w:rsidR="000E257B" w:rsidRDefault="00740043" w:rsidP="000E257B">
      <w:pPr>
        <w:pStyle w:val="NoSpacing"/>
      </w:pPr>
      <w:proofErr w:type="spellStart"/>
      <w:r w:rsidRPr="00740043">
        <w:t>CIMDes</w:t>
      </w:r>
      <w:proofErr w:type="spellEnd"/>
      <w:r w:rsidRPr="00740043">
        <w:t xml:space="preserve"> is a centrifugal imp</w:t>
      </w:r>
      <w:r w:rsidR="000E257B">
        <w:t xml:space="preserve">eller </w:t>
      </w:r>
      <w:proofErr w:type="spellStart"/>
      <w:r w:rsidR="000E257B">
        <w:t>meanline</w:t>
      </w:r>
      <w:proofErr w:type="spellEnd"/>
      <w:r w:rsidR="000E257B">
        <w:t xml:space="preserve"> design code. It performs 1D analysis of centrifugal impeller for single and multi-stages. Below are the instructions to run it.</w:t>
      </w:r>
    </w:p>
    <w:p w14:paraId="054ECA88" w14:textId="77777777" w:rsidR="000E257B" w:rsidRDefault="000E257B" w:rsidP="000E257B">
      <w:pPr>
        <w:pStyle w:val="NoSpacing"/>
      </w:pPr>
    </w:p>
    <w:p w14:paraId="3ABC6F04" w14:textId="77777777" w:rsidR="000E257B" w:rsidRDefault="000E257B" w:rsidP="000E257B">
      <w:pPr>
        <w:pStyle w:val="NoSpacing"/>
      </w:pPr>
      <w:proofErr w:type="spellStart"/>
      <w:r>
        <w:t>CIMDes</w:t>
      </w:r>
      <w:proofErr w:type="spellEnd"/>
      <w:r>
        <w:t xml:space="preserve"> is a Python script and it can be run from any machine which has Python 3.6 installed.</w:t>
      </w:r>
    </w:p>
    <w:p w14:paraId="69FBBB5A" w14:textId="77777777" w:rsidR="000E257B" w:rsidRDefault="000E257B" w:rsidP="000E257B">
      <w:pPr>
        <w:pStyle w:val="NoSpacing"/>
      </w:pPr>
    </w:p>
    <w:p w14:paraId="25BF5BD7" w14:textId="195B8960" w:rsidR="002B749D" w:rsidRDefault="000E257B" w:rsidP="009E634B">
      <w:pPr>
        <w:pStyle w:val="NoSpacing"/>
      </w:pPr>
      <w:r>
        <w:t xml:space="preserve">Inputs: </w:t>
      </w:r>
      <w:r w:rsidR="002B749D">
        <w:rPr>
          <w:color w:val="1F4E79" w:themeColor="accent5" w:themeShade="80"/>
        </w:rPr>
        <w:t>inputs</w:t>
      </w:r>
      <w:bookmarkStart w:id="0" w:name="_GoBack"/>
      <w:bookmarkEnd w:id="0"/>
      <w:r w:rsidRPr="00D26217">
        <w:rPr>
          <w:color w:val="1F4E79" w:themeColor="accent5" w:themeShade="80"/>
        </w:rPr>
        <w:t>.py</w:t>
      </w:r>
      <w:r w:rsidR="00E25D65">
        <w:t xml:space="preserve"> - </w:t>
      </w:r>
      <w:r>
        <w:t>the input</w:t>
      </w:r>
      <w:r w:rsidR="0023477F">
        <w:t>s</w:t>
      </w:r>
      <w:r>
        <w:t xml:space="preserve"> are in the python script itself. </w:t>
      </w:r>
    </w:p>
    <w:p w14:paraId="156FC4ED" w14:textId="6EB958FF" w:rsidR="009E634B" w:rsidRDefault="009E634B" w:rsidP="009E634B">
      <w:pPr>
        <w:pStyle w:val="NoSpacing"/>
      </w:pPr>
      <w:r>
        <w:t xml:space="preserve">            </w:t>
      </w:r>
      <w:r>
        <w:rPr>
          <w:color w:val="1F4E79" w:themeColor="accent5" w:themeShade="80"/>
        </w:rPr>
        <w:t>spancontrolinput</w:t>
      </w:r>
      <w:r w:rsidRPr="002802AA">
        <w:rPr>
          <w:color w:val="1F4E79" w:themeColor="accent5" w:themeShade="80"/>
        </w:rPr>
        <w:t>.</w:t>
      </w:r>
      <w:r>
        <w:rPr>
          <w:color w:val="1F4E79" w:themeColor="accent5" w:themeShade="80"/>
        </w:rPr>
        <w:t>X.dat</w:t>
      </w:r>
      <w:r>
        <w:t xml:space="preserve"> – spanwise control input for blade curvature and camber.</w:t>
      </w:r>
    </w:p>
    <w:p w14:paraId="72B538B9" w14:textId="77777777" w:rsidR="009E634B" w:rsidRDefault="009E634B" w:rsidP="0023477F"/>
    <w:p w14:paraId="2D4DF58A" w14:textId="77777777" w:rsidR="0023477F" w:rsidRDefault="0023477F" w:rsidP="0023477F">
      <w:pPr>
        <w:pStyle w:val="NoSpacing"/>
      </w:pPr>
      <w:r>
        <w:t xml:space="preserve">Outputs: </w:t>
      </w:r>
      <w:r w:rsidRPr="002802AA">
        <w:rPr>
          <w:color w:val="1F4E79" w:themeColor="accent5" w:themeShade="80"/>
        </w:rPr>
        <w:t xml:space="preserve">veltri.png </w:t>
      </w:r>
      <w:r>
        <w:t>– image of velocity triangles at the hub.</w:t>
      </w:r>
    </w:p>
    <w:p w14:paraId="22D16B01" w14:textId="77777777" w:rsidR="0023477F" w:rsidRDefault="0023477F" w:rsidP="0023477F">
      <w:pPr>
        <w:pStyle w:val="NoSpacing"/>
      </w:pPr>
      <w:r>
        <w:tab/>
        <w:t xml:space="preserve">  </w:t>
      </w:r>
      <w:r w:rsidRPr="002802AA">
        <w:rPr>
          <w:color w:val="1F4E79" w:themeColor="accent5" w:themeShade="80"/>
        </w:rPr>
        <w:t>streamlines.png</w:t>
      </w:r>
      <w:r>
        <w:t xml:space="preserve"> – flow path </w:t>
      </w:r>
      <w:r w:rsidR="00C64B96">
        <w:t>in x-r</w:t>
      </w:r>
      <w:r>
        <w:t xml:space="preserve"> coordinates.</w:t>
      </w:r>
    </w:p>
    <w:p w14:paraId="5702BDDC" w14:textId="77777777" w:rsidR="0023477F" w:rsidRDefault="0023477F" w:rsidP="0023477F">
      <w:pPr>
        <w:pStyle w:val="NoSpacing"/>
      </w:pPr>
      <w:r>
        <w:tab/>
        <w:t xml:space="preserve">  </w:t>
      </w:r>
      <w:r w:rsidRPr="002802AA">
        <w:rPr>
          <w:color w:val="1F4E79" w:themeColor="accent5" w:themeShade="80"/>
        </w:rPr>
        <w:t xml:space="preserve">bladerow.png </w:t>
      </w:r>
      <w:r>
        <w:t>– relative blade angles image</w:t>
      </w:r>
    </w:p>
    <w:p w14:paraId="1F3A791D" w14:textId="77777777" w:rsidR="0023477F" w:rsidRDefault="0023477F" w:rsidP="0023477F">
      <w:pPr>
        <w:pStyle w:val="NoSpacing"/>
        <w:ind w:left="720"/>
      </w:pPr>
      <w:r>
        <w:t xml:space="preserve">  </w:t>
      </w:r>
      <w:r w:rsidR="00343D78">
        <w:rPr>
          <w:color w:val="1F4E79" w:themeColor="accent5" w:themeShade="80"/>
        </w:rPr>
        <w:t>tblade3in</w:t>
      </w:r>
      <w:r w:rsidRPr="002802AA">
        <w:rPr>
          <w:color w:val="1F4E79" w:themeColor="accent5" w:themeShade="80"/>
        </w:rPr>
        <w:t xml:space="preserve">put.rownumber.casename.dat </w:t>
      </w:r>
      <w:r>
        <w:t>– input file for T-blade3.</w:t>
      </w:r>
    </w:p>
    <w:p w14:paraId="21451F5C" w14:textId="77777777" w:rsidR="0023477F" w:rsidRDefault="0023477F" w:rsidP="0023477F">
      <w:pPr>
        <w:pStyle w:val="NoSpacing"/>
        <w:ind w:left="720"/>
      </w:pPr>
      <w:r>
        <w:t xml:space="preserve">  </w:t>
      </w:r>
      <w:r w:rsidRPr="002802AA">
        <w:rPr>
          <w:color w:val="1F4E79" w:themeColor="accent5" w:themeShade="80"/>
        </w:rPr>
        <w:t xml:space="preserve">meanlineflowproperties.dat </w:t>
      </w:r>
      <w:r>
        <w:t xml:space="preserve">– flow properties along the </w:t>
      </w:r>
      <w:proofErr w:type="spellStart"/>
      <w:r>
        <w:t>meanline</w:t>
      </w:r>
      <w:proofErr w:type="spellEnd"/>
      <w:r>
        <w:t>.</w:t>
      </w:r>
    </w:p>
    <w:p w14:paraId="73D0CD62" w14:textId="77777777" w:rsidR="00A138ED" w:rsidRDefault="00A138ED" w:rsidP="0023477F">
      <w:pPr>
        <w:pStyle w:val="NoSpacing"/>
        <w:ind w:left="720"/>
      </w:pPr>
    </w:p>
    <w:p w14:paraId="19CB1222" w14:textId="22872813" w:rsidR="00E25D65" w:rsidRDefault="00E25D65" w:rsidP="000E257B">
      <w:pPr>
        <w:pStyle w:val="NoSpacing"/>
        <w:rPr>
          <w:rFonts w:cs="Times New Roman"/>
        </w:rPr>
      </w:pPr>
      <w:r>
        <w:rPr>
          <w:rFonts w:cs="Times New Roman"/>
        </w:rPr>
        <w:t xml:space="preserve">Tools required: T-blade3, geomturbo.exe which </w:t>
      </w:r>
      <w:r w:rsidR="0031077C">
        <w:rPr>
          <w:rFonts w:cs="Times New Roman"/>
        </w:rPr>
        <w:t xml:space="preserve">are open source and </w:t>
      </w:r>
      <w:r>
        <w:rPr>
          <w:rFonts w:cs="Times New Roman"/>
        </w:rPr>
        <w:t xml:space="preserve">can </w:t>
      </w:r>
      <w:r w:rsidR="0031077C">
        <w:rPr>
          <w:rFonts w:cs="Times New Roman"/>
        </w:rPr>
        <w:t>b</w:t>
      </w:r>
      <w:r>
        <w:rPr>
          <w:rFonts w:cs="Times New Roman"/>
        </w:rPr>
        <w:t xml:space="preserve">e download from </w:t>
      </w:r>
      <w:hyperlink r:id="rId6" w:history="1">
        <w:r w:rsidR="00F07714" w:rsidRPr="0031077C">
          <w:rPr>
            <w:rStyle w:val="Hyperlink"/>
            <w:rFonts w:cs="Times New Roman"/>
          </w:rPr>
          <w:t>gtsl.ase.uc.edu/t-blade3</w:t>
        </w:r>
      </w:hyperlink>
    </w:p>
    <w:p w14:paraId="556B104E" w14:textId="77777777" w:rsidR="00E25D65" w:rsidRDefault="00E25D65" w:rsidP="000E257B">
      <w:pPr>
        <w:pStyle w:val="NoSpacing"/>
        <w:rPr>
          <w:rFonts w:cs="Times New Roman"/>
        </w:rPr>
      </w:pPr>
    </w:p>
    <w:p w14:paraId="2C6414F3" w14:textId="7C4C64FC" w:rsidR="00740043" w:rsidRPr="000E257B" w:rsidRDefault="00740043" w:rsidP="000E257B">
      <w:pPr>
        <w:pStyle w:val="NoSpacing"/>
        <w:rPr>
          <w:rFonts w:eastAsia="Times New Roman" w:cs="Times New Roman"/>
        </w:rPr>
      </w:pPr>
      <w:r w:rsidRPr="000E257B">
        <w:rPr>
          <w:rFonts w:cs="Times New Roman"/>
        </w:rPr>
        <w:t>Command to run the code: Go to the directory containing the code.</w:t>
      </w:r>
    </w:p>
    <w:p w14:paraId="16847AEF" w14:textId="77777777" w:rsidR="00740043" w:rsidRDefault="00740043" w:rsidP="00F27F1A">
      <w:pPr>
        <w:pStyle w:val="NoSpacing"/>
        <w:rPr>
          <w:rFonts w:cs="Times New Roman"/>
          <w:sz w:val="24"/>
          <w:szCs w:val="24"/>
        </w:rPr>
      </w:pPr>
      <w:r w:rsidRPr="00F27F1A">
        <w:rPr>
          <w:rFonts w:cs="Times New Roman"/>
          <w:sz w:val="24"/>
          <w:szCs w:val="24"/>
        </w:rPr>
        <w:t>In that directory type the following.</w:t>
      </w:r>
    </w:p>
    <w:p w14:paraId="736CCF54" w14:textId="77777777" w:rsidR="000E257B" w:rsidRPr="00F27F1A" w:rsidRDefault="000E257B" w:rsidP="00F27F1A">
      <w:pPr>
        <w:pStyle w:val="NoSpacing"/>
        <w:rPr>
          <w:rFonts w:cs="Times New Roman"/>
          <w:sz w:val="24"/>
          <w:szCs w:val="24"/>
        </w:rPr>
      </w:pPr>
    </w:p>
    <w:p w14:paraId="305AC5AC" w14:textId="77777777" w:rsidR="009835D9" w:rsidRDefault="008B003B" w:rsidP="000E257B">
      <w:pPr>
        <w:pStyle w:val="NoSpacing"/>
        <w:rPr>
          <w:b/>
        </w:rPr>
      </w:pPr>
      <w:proofErr w:type="gramStart"/>
      <w:r>
        <w:t>&gt;</w:t>
      </w:r>
      <w:r w:rsidR="00BE1865">
        <w:rPr>
          <w:b/>
        </w:rPr>
        <w:t>[</w:t>
      </w:r>
      <w:proofErr w:type="spellStart"/>
      <w:proofErr w:type="gramEnd"/>
      <w:r w:rsidR="00BE1865">
        <w:rPr>
          <w:b/>
        </w:rPr>
        <w:t>code_</w:t>
      </w:r>
      <w:r w:rsidRPr="008B003B">
        <w:rPr>
          <w:b/>
        </w:rPr>
        <w:t>directory</w:t>
      </w:r>
      <w:proofErr w:type="spellEnd"/>
      <w:r w:rsidRPr="008B003B">
        <w:rPr>
          <w:b/>
        </w:rPr>
        <w:t xml:space="preserve"> path\]python cimdes.py</w:t>
      </w:r>
      <w:r w:rsidR="00C53A3B">
        <w:rPr>
          <w:b/>
        </w:rPr>
        <w:t xml:space="preserve"> &gt;casename.log</w:t>
      </w:r>
    </w:p>
    <w:p w14:paraId="255E3093" w14:textId="77777777" w:rsidR="00D25074" w:rsidRDefault="00D25074" w:rsidP="000E257B">
      <w:pPr>
        <w:pStyle w:val="NoSpacing"/>
        <w:rPr>
          <w:b/>
        </w:rPr>
      </w:pPr>
    </w:p>
    <w:p w14:paraId="297A501F" w14:textId="77777777" w:rsidR="00D25074" w:rsidRDefault="00D25074" w:rsidP="000E257B">
      <w:pPr>
        <w:pStyle w:val="NoSpacing"/>
      </w:pPr>
      <w:r>
        <w:t xml:space="preserve">This creates above mentioned output files. </w:t>
      </w:r>
    </w:p>
    <w:p w14:paraId="54606B22" w14:textId="77777777" w:rsidR="00D25074" w:rsidRDefault="00D25074" w:rsidP="000E257B">
      <w:pPr>
        <w:pStyle w:val="NoSpacing"/>
      </w:pPr>
    </w:p>
    <w:p w14:paraId="11FAE832" w14:textId="77777777" w:rsidR="00D25074" w:rsidRDefault="00E657B3" w:rsidP="000E257B">
      <w:pPr>
        <w:pStyle w:val="NoSpacing"/>
        <w:rPr>
          <w:b/>
        </w:rPr>
      </w:pPr>
      <w:r w:rsidRPr="00E657B3">
        <w:rPr>
          <w:b/>
        </w:rPr>
        <w:t>INPUTS</w:t>
      </w:r>
    </w:p>
    <w:p w14:paraId="61AA8EC5" w14:textId="77777777" w:rsidR="000D4B12" w:rsidRDefault="000D4B12" w:rsidP="000E257B">
      <w:pPr>
        <w:pStyle w:val="NoSpacing"/>
        <w:rPr>
          <w:b/>
        </w:rPr>
      </w:pPr>
    </w:p>
    <w:p w14:paraId="6733F5C7" w14:textId="77777777" w:rsidR="000D4B12" w:rsidRDefault="000D4B12" w:rsidP="000E257B">
      <w:pPr>
        <w:pStyle w:val="NoSpacing"/>
      </w:pPr>
      <w:r>
        <w:t>All the inputs are mentioned in the script. It contains the inlet, stage and geometrical properties of compressor to be designed.</w:t>
      </w:r>
      <w:r w:rsidR="00811EAD">
        <w:t xml:space="preserve"> All the units are</w:t>
      </w:r>
      <w:r w:rsidR="0072527C">
        <w:t xml:space="preserve"> in SI system unless otherwise mentioned.</w:t>
      </w:r>
    </w:p>
    <w:p w14:paraId="4F68C7CE" w14:textId="77777777" w:rsidR="00E657B3" w:rsidRDefault="00E657B3" w:rsidP="000E257B">
      <w:pPr>
        <w:pStyle w:val="NoSpacing"/>
        <w:rPr>
          <w:b/>
        </w:rPr>
      </w:pPr>
    </w:p>
    <w:p w14:paraId="01C614FD" w14:textId="77777777" w:rsidR="00E657B3" w:rsidRDefault="00E657B3" w:rsidP="00E657B3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Input Parameters</w:t>
      </w:r>
    </w:p>
    <w:p w14:paraId="271FD7A6" w14:textId="77777777" w:rsidR="000D4B12" w:rsidRDefault="000D4B12" w:rsidP="000D4B12">
      <w:pPr>
        <w:pStyle w:val="NoSpacing"/>
        <w:rPr>
          <w:b/>
        </w:rPr>
      </w:pPr>
    </w:p>
    <w:p w14:paraId="0BA0B574" w14:textId="77777777" w:rsidR="000D4B12" w:rsidRDefault="00090FA8" w:rsidP="000D4B12">
      <w:pPr>
        <w:pStyle w:val="NoSpacing"/>
      </w:pPr>
      <w:r>
        <w:t>The input parameters are conditions at inlet and overall compressor. The following are the details as it appears in the code.</w:t>
      </w:r>
    </w:p>
    <w:p w14:paraId="2F5DEBD3" w14:textId="77777777" w:rsidR="00090FA8" w:rsidRDefault="00090FA8" w:rsidP="000D4B12">
      <w:pPr>
        <w:pStyle w:val="NoSpacing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49"/>
        <w:gridCol w:w="4275"/>
        <w:gridCol w:w="856"/>
      </w:tblGrid>
      <w:tr w:rsidR="00E04A27" w:rsidRPr="00E04A27" w14:paraId="53D82D31" w14:textId="77777777" w:rsidTr="00A152FA">
        <w:trPr>
          <w:jc w:val="center"/>
        </w:trPr>
        <w:tc>
          <w:tcPr>
            <w:tcW w:w="0" w:type="auto"/>
            <w:hideMark/>
          </w:tcPr>
          <w:p w14:paraId="412CB879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Symbol</w:t>
            </w:r>
          </w:p>
        </w:tc>
        <w:tc>
          <w:tcPr>
            <w:tcW w:w="0" w:type="auto"/>
            <w:hideMark/>
          </w:tcPr>
          <w:p w14:paraId="6BADC3FC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hideMark/>
          </w:tcPr>
          <w:p w14:paraId="04448613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Units</w:t>
            </w:r>
          </w:p>
        </w:tc>
      </w:tr>
      <w:tr w:rsidR="00245148" w:rsidRPr="00E04A27" w14:paraId="1964EDF3" w14:textId="77777777" w:rsidTr="00A152FA">
        <w:trPr>
          <w:jc w:val="center"/>
        </w:trPr>
        <w:tc>
          <w:tcPr>
            <w:tcW w:w="0" w:type="auto"/>
          </w:tcPr>
          <w:p w14:paraId="274A83AC" w14:textId="77777777" w:rsidR="00245148" w:rsidRPr="00E04A27" w:rsidRDefault="00245148" w:rsidP="00E04A27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casename</w:t>
            </w:r>
            <w:proofErr w:type="spellEnd"/>
          </w:p>
        </w:tc>
        <w:tc>
          <w:tcPr>
            <w:tcW w:w="0" w:type="auto"/>
          </w:tcPr>
          <w:p w14:paraId="70AA3346" w14:textId="77777777" w:rsidR="00245148" w:rsidRPr="00E04A27" w:rsidRDefault="00245148" w:rsidP="00E04A27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C7E03CF" w14:textId="77777777" w:rsidR="00245148" w:rsidRPr="00E04A27" w:rsidRDefault="00245148" w:rsidP="00E04A27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-</w:t>
            </w:r>
          </w:p>
        </w:tc>
      </w:tr>
      <w:tr w:rsidR="00E04A27" w:rsidRPr="00E04A27" w14:paraId="65245702" w14:textId="77777777" w:rsidTr="00A152FA">
        <w:trPr>
          <w:jc w:val="center"/>
        </w:trPr>
        <w:tc>
          <w:tcPr>
            <w:tcW w:w="0" w:type="auto"/>
            <w:hideMark/>
          </w:tcPr>
          <w:p w14:paraId="50093D45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0" w:type="auto"/>
            <w:hideMark/>
          </w:tcPr>
          <w:p w14:paraId="0D80708A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Rotations per minute</w:t>
            </w:r>
          </w:p>
        </w:tc>
        <w:tc>
          <w:tcPr>
            <w:tcW w:w="0" w:type="auto"/>
            <w:hideMark/>
          </w:tcPr>
          <w:p w14:paraId="136A03E6" w14:textId="77777777" w:rsidR="00E04A27" w:rsidRPr="00E04A27" w:rsidRDefault="00E04A27" w:rsidP="00E04A27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E04A27">
              <w:rPr>
                <w:rFonts w:eastAsia="Times New Roman" w:cs="Times New Roman"/>
                <w:i/>
                <w:sz w:val="24"/>
                <w:szCs w:val="24"/>
              </w:rPr>
              <w:t xml:space="preserve">rpm </w:t>
            </w:r>
          </w:p>
        </w:tc>
      </w:tr>
      <w:tr w:rsidR="00E04A27" w:rsidRPr="00E04A27" w14:paraId="0E6AFE8D" w14:textId="77777777" w:rsidTr="00A152FA">
        <w:trPr>
          <w:jc w:val="center"/>
        </w:trPr>
        <w:tc>
          <w:tcPr>
            <w:tcW w:w="0" w:type="auto"/>
            <w:hideMark/>
          </w:tcPr>
          <w:p w14:paraId="3E2ADA5E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mdot</w:t>
            </w:r>
            <w:proofErr w:type="spellEnd"/>
            <w:r w:rsidRPr="00E04A27">
              <w:rPr>
                <w:rFonts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hideMark/>
          </w:tcPr>
          <w:p w14:paraId="0D081E8B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Mass Flow Rate</w:t>
            </w:r>
          </w:p>
        </w:tc>
        <w:tc>
          <w:tcPr>
            <w:tcW w:w="0" w:type="auto"/>
            <w:hideMark/>
          </w:tcPr>
          <w:p w14:paraId="0B887E89" w14:textId="77777777" w:rsidR="00E04A27" w:rsidRPr="00E04A27" w:rsidRDefault="00E04A27" w:rsidP="00E04A27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E04A27">
              <w:rPr>
                <w:rFonts w:eastAsia="Times New Roman" w:cs="Times New Roman"/>
                <w:i/>
                <w:sz w:val="24"/>
                <w:szCs w:val="24"/>
              </w:rPr>
              <w:t xml:space="preserve">kg/s </w:t>
            </w:r>
          </w:p>
        </w:tc>
      </w:tr>
      <w:tr w:rsidR="00E04A27" w:rsidRPr="00E04A27" w14:paraId="33F262D9" w14:textId="77777777" w:rsidTr="00A152FA">
        <w:trPr>
          <w:jc w:val="center"/>
        </w:trPr>
        <w:tc>
          <w:tcPr>
            <w:tcW w:w="0" w:type="auto"/>
            <w:hideMark/>
          </w:tcPr>
          <w:p w14:paraId="39B42437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R</w:t>
            </w:r>
            <w:r w:rsidRPr="00E04A27">
              <w:rPr>
                <w:rFonts w:eastAsia="Times New Roman" w:cs="Times New Roman"/>
                <w:sz w:val="24"/>
                <w:szCs w:val="24"/>
              </w:rPr>
              <w:t>gas</w:t>
            </w:r>
            <w:proofErr w:type="spellEnd"/>
            <w:r w:rsidRPr="00E04A27">
              <w:rPr>
                <w:rFonts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hideMark/>
          </w:tcPr>
          <w:p w14:paraId="4EDE2646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Gas Constant</w:t>
            </w:r>
          </w:p>
        </w:tc>
        <w:tc>
          <w:tcPr>
            <w:tcW w:w="0" w:type="auto"/>
            <w:hideMark/>
          </w:tcPr>
          <w:p w14:paraId="3B6F3288" w14:textId="77777777" w:rsidR="00E04A27" w:rsidRPr="00E04A27" w:rsidRDefault="00E04A27" w:rsidP="00E04A27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E04A27">
              <w:rPr>
                <w:rFonts w:eastAsia="Times New Roman" w:cs="Times New Roman"/>
                <w:i/>
                <w:sz w:val="24"/>
                <w:szCs w:val="24"/>
              </w:rPr>
              <w:t xml:space="preserve">J/kg-K </w:t>
            </w:r>
          </w:p>
        </w:tc>
      </w:tr>
      <w:tr w:rsidR="00E04A27" w:rsidRPr="00E04A27" w14:paraId="6B3D4431" w14:textId="77777777" w:rsidTr="00A152FA">
        <w:trPr>
          <w:jc w:val="center"/>
        </w:trPr>
        <w:tc>
          <w:tcPr>
            <w:tcW w:w="0" w:type="auto"/>
            <w:hideMark/>
          </w:tcPr>
          <w:p w14:paraId="74C6F7B2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</w:t>
            </w:r>
            <w:r w:rsidRPr="00E04A27">
              <w:rPr>
                <w:rFonts w:eastAsia="Times New Roman" w:cs="Times New Roman"/>
                <w:sz w:val="24"/>
                <w:szCs w:val="24"/>
              </w:rPr>
              <w:t xml:space="preserve">p </w:t>
            </w:r>
          </w:p>
        </w:tc>
        <w:tc>
          <w:tcPr>
            <w:tcW w:w="0" w:type="auto"/>
            <w:hideMark/>
          </w:tcPr>
          <w:p w14:paraId="101951D7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Specific heat capacity at constant pressure</w:t>
            </w:r>
          </w:p>
        </w:tc>
        <w:tc>
          <w:tcPr>
            <w:tcW w:w="0" w:type="auto"/>
            <w:hideMark/>
          </w:tcPr>
          <w:p w14:paraId="3665676B" w14:textId="77777777" w:rsidR="00E04A27" w:rsidRPr="00E04A27" w:rsidRDefault="00E04A27" w:rsidP="00E04A27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E04A27">
              <w:rPr>
                <w:rFonts w:eastAsia="Times New Roman" w:cs="Times New Roman"/>
                <w:i/>
                <w:sz w:val="24"/>
                <w:szCs w:val="24"/>
              </w:rPr>
              <w:t xml:space="preserve">J/kg-K </w:t>
            </w:r>
          </w:p>
        </w:tc>
      </w:tr>
      <w:tr w:rsidR="00E04A27" w:rsidRPr="00E04A27" w14:paraId="1DE08C50" w14:textId="77777777" w:rsidTr="00A152FA">
        <w:trPr>
          <w:jc w:val="center"/>
        </w:trPr>
        <w:tc>
          <w:tcPr>
            <w:tcW w:w="0" w:type="auto"/>
            <w:hideMark/>
          </w:tcPr>
          <w:p w14:paraId="286E0137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 xml:space="preserve">PR </w:t>
            </w:r>
          </w:p>
        </w:tc>
        <w:tc>
          <w:tcPr>
            <w:tcW w:w="0" w:type="auto"/>
            <w:hideMark/>
          </w:tcPr>
          <w:p w14:paraId="1F3166BC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Overall Impeller Pressure Ratio</w:t>
            </w:r>
          </w:p>
        </w:tc>
        <w:tc>
          <w:tcPr>
            <w:tcW w:w="0" w:type="auto"/>
            <w:hideMark/>
          </w:tcPr>
          <w:p w14:paraId="453F0646" w14:textId="77777777" w:rsidR="00E04A27" w:rsidRPr="00E04A27" w:rsidRDefault="00E04A27" w:rsidP="00E04A27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E04A27">
              <w:rPr>
                <w:rFonts w:eastAsia="Times New Roman" w:cs="Times New Roman"/>
                <w:i/>
                <w:sz w:val="24"/>
                <w:szCs w:val="24"/>
              </w:rPr>
              <w:t xml:space="preserve">- </w:t>
            </w:r>
          </w:p>
        </w:tc>
      </w:tr>
      <w:tr w:rsidR="00E04A27" w:rsidRPr="00E04A27" w14:paraId="0C6EF3B8" w14:textId="77777777" w:rsidTr="00A152FA">
        <w:trPr>
          <w:jc w:val="center"/>
        </w:trPr>
        <w:tc>
          <w:tcPr>
            <w:tcW w:w="0" w:type="auto"/>
            <w:hideMark/>
          </w:tcPr>
          <w:p w14:paraId="4A73AD95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 xml:space="preserve">Z </w:t>
            </w:r>
          </w:p>
        </w:tc>
        <w:tc>
          <w:tcPr>
            <w:tcW w:w="0" w:type="auto"/>
            <w:hideMark/>
          </w:tcPr>
          <w:p w14:paraId="52D702C5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Number of blades</w:t>
            </w:r>
          </w:p>
        </w:tc>
        <w:tc>
          <w:tcPr>
            <w:tcW w:w="0" w:type="auto"/>
            <w:hideMark/>
          </w:tcPr>
          <w:p w14:paraId="1D923103" w14:textId="77777777" w:rsidR="00E04A27" w:rsidRPr="00E04A27" w:rsidRDefault="00E04A27" w:rsidP="00E04A27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E04A27">
              <w:rPr>
                <w:rFonts w:eastAsia="Times New Roman" w:cs="Times New Roman"/>
                <w:i/>
                <w:sz w:val="24"/>
                <w:szCs w:val="24"/>
              </w:rPr>
              <w:t xml:space="preserve">- </w:t>
            </w:r>
          </w:p>
        </w:tc>
      </w:tr>
      <w:tr w:rsidR="00E04A27" w:rsidRPr="00E04A27" w14:paraId="4ACA2DF7" w14:textId="77777777" w:rsidTr="00A152FA">
        <w:trPr>
          <w:jc w:val="center"/>
        </w:trPr>
        <w:tc>
          <w:tcPr>
            <w:tcW w:w="0" w:type="auto"/>
            <w:hideMark/>
          </w:tcPr>
          <w:p w14:paraId="17889317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E04A27">
              <w:rPr>
                <w:rFonts w:eastAsia="Times New Roman" w:cs="Times New Roman"/>
                <w:sz w:val="24"/>
                <w:szCs w:val="24"/>
              </w:rPr>
              <w:t>nsect</w:t>
            </w:r>
            <w:proofErr w:type="spellEnd"/>
            <w:r w:rsidRPr="00E04A27">
              <w:rPr>
                <w:rFonts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hideMark/>
          </w:tcPr>
          <w:p w14:paraId="6D7FAA80" w14:textId="77777777" w:rsidR="00E04A27" w:rsidRPr="00E04A27" w:rsidRDefault="00E04A27" w:rsidP="00E04A27">
            <w:pPr>
              <w:rPr>
                <w:rFonts w:eastAsia="Times New Roman" w:cs="Times New Roman"/>
                <w:sz w:val="24"/>
                <w:szCs w:val="24"/>
              </w:rPr>
            </w:pPr>
            <w:r w:rsidRPr="00E04A27">
              <w:rPr>
                <w:rFonts w:eastAsia="Times New Roman" w:cs="Times New Roman"/>
                <w:sz w:val="24"/>
                <w:szCs w:val="24"/>
              </w:rPr>
              <w:t>Number of Streamlines</w:t>
            </w:r>
          </w:p>
        </w:tc>
        <w:tc>
          <w:tcPr>
            <w:tcW w:w="0" w:type="auto"/>
            <w:hideMark/>
          </w:tcPr>
          <w:p w14:paraId="55BCE5D6" w14:textId="77777777" w:rsidR="00E04A27" w:rsidRPr="00E04A27" w:rsidRDefault="00E04A27" w:rsidP="00E04A27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E04A27">
              <w:rPr>
                <w:rFonts w:eastAsia="Times New Roman" w:cs="Times New Roman"/>
                <w:i/>
                <w:sz w:val="24"/>
                <w:szCs w:val="24"/>
              </w:rPr>
              <w:t xml:space="preserve">- </w:t>
            </w:r>
          </w:p>
        </w:tc>
      </w:tr>
    </w:tbl>
    <w:p w14:paraId="495233CC" w14:textId="77777777" w:rsidR="001C1EFD" w:rsidRDefault="001C1EFD" w:rsidP="001C1EFD">
      <w:pPr>
        <w:pStyle w:val="Caption"/>
        <w:jc w:val="center"/>
      </w:pPr>
    </w:p>
    <w:p w14:paraId="7199F57E" w14:textId="77777777" w:rsidR="001C1EFD" w:rsidRPr="000D4B12" w:rsidRDefault="001C1EFD" w:rsidP="001C1EFD">
      <w:pPr>
        <w:pStyle w:val="Caption"/>
        <w:jc w:val="center"/>
      </w:pPr>
      <w:r w:rsidRPr="00C350D9">
        <w:rPr>
          <w:color w:val="auto"/>
          <w:sz w:val="22"/>
        </w:rPr>
        <w:t xml:space="preserve">Table </w:t>
      </w:r>
      <w:r w:rsidRPr="00C350D9">
        <w:rPr>
          <w:color w:val="auto"/>
          <w:sz w:val="22"/>
        </w:rPr>
        <w:fldChar w:fldCharType="begin"/>
      </w:r>
      <w:r w:rsidRPr="00C350D9">
        <w:rPr>
          <w:color w:val="auto"/>
          <w:sz w:val="22"/>
        </w:rPr>
        <w:instrText xml:space="preserve"> SEQ Figure \* ARABIC </w:instrText>
      </w:r>
      <w:r w:rsidRPr="00C350D9">
        <w:rPr>
          <w:color w:val="auto"/>
          <w:sz w:val="22"/>
        </w:rPr>
        <w:fldChar w:fldCharType="separate"/>
      </w:r>
      <w:r w:rsidR="00263A44">
        <w:rPr>
          <w:noProof/>
          <w:color w:val="auto"/>
          <w:sz w:val="22"/>
        </w:rPr>
        <w:t>1</w:t>
      </w:r>
      <w:r w:rsidRPr="00C350D9">
        <w:rPr>
          <w:color w:val="auto"/>
          <w:sz w:val="22"/>
        </w:rPr>
        <w:fldChar w:fldCharType="end"/>
      </w:r>
      <w:r w:rsidRPr="00C350D9">
        <w:rPr>
          <w:color w:val="auto"/>
          <w:sz w:val="22"/>
        </w:rPr>
        <w:t xml:space="preserve"> Input data</w:t>
      </w:r>
      <w:r>
        <w:t>.</w:t>
      </w:r>
    </w:p>
    <w:p w14:paraId="3A6BE18E" w14:textId="77777777" w:rsidR="00256AA6" w:rsidRDefault="00256AA6" w:rsidP="00256AA6">
      <w:pPr>
        <w:pStyle w:val="NoSpacing"/>
        <w:ind w:left="720"/>
      </w:pPr>
    </w:p>
    <w:p w14:paraId="57B8C4F3" w14:textId="77777777" w:rsidR="00154D7E" w:rsidRPr="00154D7E" w:rsidRDefault="00154D7E" w:rsidP="00154D7E">
      <w:pPr>
        <w:pStyle w:val="NoSpacing"/>
      </w:pPr>
    </w:p>
    <w:p w14:paraId="6668793D" w14:textId="77777777" w:rsidR="00154D7E" w:rsidRDefault="00154D7E" w:rsidP="00154D7E">
      <w:pPr>
        <w:pStyle w:val="NoSpacing"/>
      </w:pPr>
    </w:p>
    <w:p w14:paraId="510006A1" w14:textId="77777777" w:rsidR="00154D7E" w:rsidRPr="00154D7E" w:rsidRDefault="00154D7E" w:rsidP="00154D7E">
      <w:pPr>
        <w:pStyle w:val="NoSpacing"/>
      </w:pPr>
    </w:p>
    <w:p w14:paraId="090B36CB" w14:textId="77777777" w:rsidR="00256AA6" w:rsidRPr="00332FC6" w:rsidRDefault="00BE1865" w:rsidP="00256AA6">
      <w:pPr>
        <w:pStyle w:val="NoSpacing"/>
        <w:numPr>
          <w:ilvl w:val="0"/>
          <w:numId w:val="1"/>
        </w:numPr>
      </w:pPr>
      <w:r>
        <w:rPr>
          <w:b/>
        </w:rPr>
        <w:t>Stage Parameters</w:t>
      </w:r>
    </w:p>
    <w:p w14:paraId="0E41B73B" w14:textId="77777777" w:rsidR="00332FC6" w:rsidRPr="00332FC6" w:rsidRDefault="00332FC6" w:rsidP="00332FC6">
      <w:pPr>
        <w:pStyle w:val="NoSpacing"/>
        <w:ind w:left="720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3"/>
        <w:gridCol w:w="4002"/>
        <w:gridCol w:w="857"/>
      </w:tblGrid>
      <w:tr w:rsidR="00154D7E" w:rsidRPr="00154D7E" w14:paraId="407E6BB7" w14:textId="77777777" w:rsidTr="0060483F">
        <w:trPr>
          <w:jc w:val="center"/>
        </w:trPr>
        <w:tc>
          <w:tcPr>
            <w:tcW w:w="1983" w:type="dxa"/>
            <w:hideMark/>
          </w:tcPr>
          <w:p w14:paraId="0A1F0FBB" w14:textId="77777777" w:rsidR="00154D7E" w:rsidRPr="00154D7E" w:rsidRDefault="00154D7E" w:rsidP="00154D7E">
            <w:pPr>
              <w:rPr>
                <w:rFonts w:eastAsia="Times New Roman" w:cs="Times New Roman"/>
                <w:sz w:val="24"/>
                <w:szCs w:val="24"/>
              </w:rPr>
            </w:pPr>
            <w:r w:rsidRPr="00154D7E">
              <w:rPr>
                <w:rFonts w:eastAsia="Times New Roman" w:cs="Times New Roman"/>
                <w:sz w:val="24"/>
                <w:szCs w:val="24"/>
              </w:rPr>
              <w:t>Symbol</w:t>
            </w:r>
          </w:p>
        </w:tc>
        <w:tc>
          <w:tcPr>
            <w:tcW w:w="4002" w:type="dxa"/>
            <w:hideMark/>
          </w:tcPr>
          <w:p w14:paraId="64AB1C5F" w14:textId="77777777" w:rsidR="00154D7E" w:rsidRPr="00154D7E" w:rsidRDefault="00154D7E" w:rsidP="00154D7E">
            <w:pPr>
              <w:rPr>
                <w:rFonts w:eastAsia="Times New Roman" w:cs="Times New Roman"/>
                <w:sz w:val="24"/>
                <w:szCs w:val="24"/>
              </w:rPr>
            </w:pPr>
            <w:r w:rsidRPr="00154D7E">
              <w:rPr>
                <w:rFonts w:eastAsia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857" w:type="dxa"/>
            <w:hideMark/>
          </w:tcPr>
          <w:p w14:paraId="136C657F" w14:textId="77777777" w:rsidR="00154D7E" w:rsidRPr="00154D7E" w:rsidRDefault="00154D7E" w:rsidP="00154D7E">
            <w:pPr>
              <w:rPr>
                <w:rFonts w:eastAsia="Times New Roman" w:cs="Times New Roman"/>
                <w:sz w:val="24"/>
                <w:szCs w:val="24"/>
              </w:rPr>
            </w:pPr>
            <w:r w:rsidRPr="00154D7E">
              <w:rPr>
                <w:rFonts w:eastAsia="Times New Roman" w:cs="Times New Roman"/>
                <w:sz w:val="24"/>
                <w:szCs w:val="24"/>
              </w:rPr>
              <w:t>Units</w:t>
            </w:r>
          </w:p>
        </w:tc>
      </w:tr>
      <w:tr w:rsidR="00154D7E" w:rsidRPr="00154D7E" w14:paraId="7238A03C" w14:textId="77777777" w:rsidTr="0060483F">
        <w:trPr>
          <w:jc w:val="center"/>
        </w:trPr>
        <w:tc>
          <w:tcPr>
            <w:tcW w:w="1983" w:type="dxa"/>
            <w:hideMark/>
          </w:tcPr>
          <w:p w14:paraId="5E608581" w14:textId="77777777" w:rsidR="00154D7E" w:rsidRPr="00154D7E" w:rsidRDefault="00C501D2" w:rsidP="00154D7E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WorkRatio_</w:t>
            </w:r>
            <w:r w:rsidR="00154D7E" w:rsidRPr="00154D7E">
              <w:rPr>
                <w:rFonts w:eastAsia="Times New Roman" w:cs="Times New Roman"/>
                <w:sz w:val="24"/>
                <w:szCs w:val="24"/>
              </w:rPr>
              <w:t xml:space="preserve">R1 </w:t>
            </w:r>
          </w:p>
        </w:tc>
        <w:tc>
          <w:tcPr>
            <w:tcW w:w="4002" w:type="dxa"/>
            <w:hideMark/>
          </w:tcPr>
          <w:p w14:paraId="37EE85D9" w14:textId="77777777" w:rsidR="00154D7E" w:rsidRPr="00154D7E" w:rsidRDefault="00154D7E" w:rsidP="00154D7E">
            <w:pPr>
              <w:rPr>
                <w:rFonts w:eastAsia="Times New Roman" w:cs="Times New Roman"/>
                <w:sz w:val="24"/>
                <w:szCs w:val="24"/>
              </w:rPr>
            </w:pPr>
            <w:r w:rsidRPr="00154D7E">
              <w:rPr>
                <w:rFonts w:eastAsia="Times New Roman" w:cs="Times New Roman"/>
                <w:sz w:val="24"/>
                <w:szCs w:val="24"/>
              </w:rPr>
              <w:t>Ratio of work done by rotor 1</w:t>
            </w:r>
          </w:p>
        </w:tc>
        <w:tc>
          <w:tcPr>
            <w:tcW w:w="857" w:type="dxa"/>
            <w:hideMark/>
          </w:tcPr>
          <w:p w14:paraId="5491A375" w14:textId="77777777" w:rsidR="00154D7E" w:rsidRPr="00154D7E" w:rsidRDefault="00154D7E" w:rsidP="00154D7E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154D7E">
              <w:rPr>
                <w:rFonts w:eastAsia="Times New Roman" w:cs="Times New Roman"/>
                <w:i/>
                <w:sz w:val="24"/>
                <w:szCs w:val="24"/>
              </w:rPr>
              <w:t xml:space="preserve">- </w:t>
            </w:r>
          </w:p>
        </w:tc>
      </w:tr>
      <w:tr w:rsidR="00154D7E" w:rsidRPr="00154D7E" w14:paraId="7B962CC5" w14:textId="77777777" w:rsidTr="0060483F">
        <w:trPr>
          <w:jc w:val="center"/>
        </w:trPr>
        <w:tc>
          <w:tcPr>
            <w:tcW w:w="1983" w:type="dxa"/>
            <w:hideMark/>
          </w:tcPr>
          <w:p w14:paraId="01680ABF" w14:textId="77777777" w:rsidR="00154D7E" w:rsidRPr="00154D7E" w:rsidRDefault="00054E12" w:rsidP="00154D7E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dalpha</w:t>
            </w:r>
            <w:proofErr w:type="spellEnd"/>
          </w:p>
        </w:tc>
        <w:tc>
          <w:tcPr>
            <w:tcW w:w="4002" w:type="dxa"/>
            <w:hideMark/>
          </w:tcPr>
          <w:p w14:paraId="0F70F910" w14:textId="77777777" w:rsidR="00154D7E" w:rsidRPr="00154D7E" w:rsidRDefault="00154D7E" w:rsidP="00154D7E">
            <w:pPr>
              <w:rPr>
                <w:rFonts w:eastAsia="Times New Roman" w:cs="Times New Roman"/>
                <w:sz w:val="24"/>
                <w:szCs w:val="24"/>
              </w:rPr>
            </w:pPr>
            <w:r w:rsidRPr="00154D7E">
              <w:rPr>
                <w:rFonts w:eastAsia="Times New Roman" w:cs="Times New Roman"/>
                <w:sz w:val="24"/>
                <w:szCs w:val="24"/>
              </w:rPr>
              <w:t>Stator turning angle</w:t>
            </w:r>
          </w:p>
        </w:tc>
        <w:tc>
          <w:tcPr>
            <w:tcW w:w="857" w:type="dxa"/>
            <w:hideMark/>
          </w:tcPr>
          <w:p w14:paraId="7C0F8CB6" w14:textId="77777777" w:rsidR="00154D7E" w:rsidRPr="00154D7E" w:rsidRDefault="00154D7E" w:rsidP="00154D7E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154D7E">
              <w:rPr>
                <w:rFonts w:eastAsia="Times New Roman" w:cs="Times New Roman"/>
                <w:i/>
                <w:sz w:val="24"/>
                <w:szCs w:val="24"/>
              </w:rPr>
              <w:t xml:space="preserve">deg </w:t>
            </w:r>
          </w:p>
        </w:tc>
      </w:tr>
      <w:tr w:rsidR="00154D7E" w:rsidRPr="00154D7E" w14:paraId="60D38FD0" w14:textId="77777777" w:rsidTr="0060483F">
        <w:trPr>
          <w:jc w:val="center"/>
        </w:trPr>
        <w:tc>
          <w:tcPr>
            <w:tcW w:w="1983" w:type="dxa"/>
            <w:hideMark/>
          </w:tcPr>
          <w:p w14:paraId="4B407388" w14:textId="77777777" w:rsidR="00154D7E" w:rsidRPr="00154D7E" w:rsidRDefault="00154D7E" w:rsidP="00154D7E">
            <w:pPr>
              <w:rPr>
                <w:rFonts w:eastAsia="Times New Roman" w:cs="Times New Roman"/>
                <w:sz w:val="24"/>
                <w:szCs w:val="24"/>
              </w:rPr>
            </w:pPr>
            <w:r w:rsidRPr="00154D7E">
              <w:rPr>
                <w:rFonts w:eastAsia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4002" w:type="dxa"/>
            <w:hideMark/>
          </w:tcPr>
          <w:p w14:paraId="029D0CE4" w14:textId="77777777" w:rsidR="00154D7E" w:rsidRPr="00154D7E" w:rsidRDefault="00154D7E" w:rsidP="00154D7E">
            <w:pPr>
              <w:rPr>
                <w:rFonts w:eastAsia="Times New Roman" w:cs="Times New Roman"/>
                <w:sz w:val="24"/>
                <w:szCs w:val="24"/>
              </w:rPr>
            </w:pPr>
            <w:r w:rsidRPr="00154D7E">
              <w:rPr>
                <w:rFonts w:eastAsia="Times New Roman" w:cs="Times New Roman"/>
                <w:sz w:val="24"/>
                <w:szCs w:val="24"/>
              </w:rPr>
              <w:t xml:space="preserve">Stator Total Pressure </w:t>
            </w:r>
            <w:r w:rsidR="008F4403" w:rsidRPr="00154D7E">
              <w:rPr>
                <w:rFonts w:eastAsia="Times New Roman" w:cs="Times New Roman"/>
                <w:sz w:val="24"/>
                <w:szCs w:val="24"/>
              </w:rPr>
              <w:t>Loss</w:t>
            </w:r>
            <w:r w:rsidRPr="00154D7E">
              <w:rPr>
                <w:rFonts w:eastAsia="Times New Roman" w:cs="Times New Roman"/>
                <w:sz w:val="24"/>
                <w:szCs w:val="24"/>
              </w:rPr>
              <w:t xml:space="preserve"> Co-</w:t>
            </w:r>
            <w:r>
              <w:rPr>
                <w:rFonts w:eastAsia="Times New Roman" w:cs="Times New Roman"/>
                <w:sz w:val="24"/>
                <w:szCs w:val="24"/>
              </w:rPr>
              <w:t>e</w:t>
            </w:r>
            <w:r w:rsidRPr="00154D7E">
              <w:rPr>
                <w:rFonts w:eastAsia="Times New Roman" w:cs="Times New Roman"/>
                <w:sz w:val="24"/>
                <w:szCs w:val="24"/>
              </w:rPr>
              <w:t>fficient</w:t>
            </w:r>
          </w:p>
        </w:tc>
        <w:tc>
          <w:tcPr>
            <w:tcW w:w="857" w:type="dxa"/>
            <w:hideMark/>
          </w:tcPr>
          <w:p w14:paraId="5E042A31" w14:textId="77777777" w:rsidR="00154D7E" w:rsidRPr="00154D7E" w:rsidRDefault="00154D7E" w:rsidP="00154D7E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154D7E">
              <w:rPr>
                <w:rFonts w:eastAsia="Times New Roman" w:cs="Times New Roman"/>
                <w:i/>
                <w:sz w:val="24"/>
                <w:szCs w:val="24"/>
              </w:rPr>
              <w:t xml:space="preserve">- </w:t>
            </w:r>
          </w:p>
        </w:tc>
      </w:tr>
      <w:tr w:rsidR="00154D7E" w:rsidRPr="00154D7E" w14:paraId="17BD34A8" w14:textId="77777777" w:rsidTr="0060483F">
        <w:trPr>
          <w:jc w:val="center"/>
        </w:trPr>
        <w:tc>
          <w:tcPr>
            <w:tcW w:w="1983" w:type="dxa"/>
            <w:hideMark/>
          </w:tcPr>
          <w:p w14:paraId="2F4112A1" w14:textId="77777777" w:rsidR="00154D7E" w:rsidRPr="00154D7E" w:rsidRDefault="00054E12" w:rsidP="00154D7E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eta6_Blade</w:t>
            </w:r>
            <w:r w:rsidR="00154D7E" w:rsidRPr="00154D7E">
              <w:rPr>
                <w:rFonts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002" w:type="dxa"/>
            <w:hideMark/>
          </w:tcPr>
          <w:p w14:paraId="6E746BD3" w14:textId="77777777" w:rsidR="00154D7E" w:rsidRPr="00154D7E" w:rsidRDefault="00154D7E" w:rsidP="00154D7E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154D7E">
              <w:rPr>
                <w:rFonts w:eastAsia="Times New Roman" w:cs="Times New Roman"/>
                <w:sz w:val="24"/>
                <w:szCs w:val="24"/>
              </w:rPr>
              <w:t>Backsweep</w:t>
            </w:r>
            <w:proofErr w:type="spellEnd"/>
            <w:r w:rsidRPr="00154D7E">
              <w:rPr>
                <w:rFonts w:eastAsia="Times New Roman" w:cs="Times New Roman"/>
                <w:sz w:val="24"/>
                <w:szCs w:val="24"/>
              </w:rPr>
              <w:t xml:space="preserve"> Angle</w:t>
            </w:r>
          </w:p>
        </w:tc>
        <w:tc>
          <w:tcPr>
            <w:tcW w:w="857" w:type="dxa"/>
            <w:hideMark/>
          </w:tcPr>
          <w:p w14:paraId="0359667B" w14:textId="77777777" w:rsidR="00154D7E" w:rsidRPr="00154D7E" w:rsidRDefault="00154D7E" w:rsidP="00154D7E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154D7E">
              <w:rPr>
                <w:rFonts w:eastAsia="Times New Roman" w:cs="Times New Roman"/>
                <w:i/>
                <w:sz w:val="24"/>
                <w:szCs w:val="24"/>
              </w:rPr>
              <w:t xml:space="preserve">deg </w:t>
            </w:r>
          </w:p>
        </w:tc>
      </w:tr>
    </w:tbl>
    <w:p w14:paraId="5099DECE" w14:textId="77777777" w:rsidR="00526DB5" w:rsidRDefault="00526DB5" w:rsidP="00526DB5">
      <w:pPr>
        <w:pStyle w:val="NoSpacing"/>
        <w:ind w:left="720"/>
        <w:rPr>
          <w:b/>
        </w:rPr>
      </w:pPr>
    </w:p>
    <w:p w14:paraId="1F7B9950" w14:textId="43467A18" w:rsidR="00526DB5" w:rsidRPr="00B846EA" w:rsidRDefault="001C1EFD" w:rsidP="00B846EA">
      <w:pPr>
        <w:pStyle w:val="Caption"/>
        <w:jc w:val="center"/>
        <w:rPr>
          <w:color w:val="auto"/>
          <w:sz w:val="22"/>
        </w:rPr>
      </w:pPr>
      <w:r w:rsidRPr="00C350D9">
        <w:rPr>
          <w:color w:val="auto"/>
          <w:sz w:val="22"/>
        </w:rPr>
        <w:t xml:space="preserve">Table </w:t>
      </w:r>
      <w:r w:rsidR="00C350D9" w:rsidRPr="00C350D9">
        <w:rPr>
          <w:color w:val="auto"/>
          <w:sz w:val="22"/>
        </w:rPr>
        <w:t>2 Stage para</w:t>
      </w:r>
      <w:r w:rsidRPr="00C350D9">
        <w:rPr>
          <w:color w:val="auto"/>
          <w:sz w:val="22"/>
        </w:rPr>
        <w:t>meters data.</w:t>
      </w:r>
    </w:p>
    <w:p w14:paraId="63B5556C" w14:textId="77777777" w:rsidR="00526DB5" w:rsidRDefault="00161E29" w:rsidP="00161E29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Inlet Conditions</w:t>
      </w:r>
    </w:p>
    <w:p w14:paraId="3E9AF563" w14:textId="77777777" w:rsidR="00F84A61" w:rsidRDefault="00F84A61" w:rsidP="00F84A61">
      <w:pPr>
        <w:pStyle w:val="NoSpacing"/>
        <w:ind w:left="720"/>
        <w:rPr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56"/>
        <w:gridCol w:w="2816"/>
        <w:gridCol w:w="831"/>
      </w:tblGrid>
      <w:tr w:rsidR="00A12531" w:rsidRPr="00A12531" w14:paraId="0DBA1602" w14:textId="77777777" w:rsidTr="0060483F">
        <w:trPr>
          <w:jc w:val="center"/>
        </w:trPr>
        <w:tc>
          <w:tcPr>
            <w:tcW w:w="0" w:type="auto"/>
            <w:hideMark/>
          </w:tcPr>
          <w:p w14:paraId="59C4B90B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>Symbol</w:t>
            </w:r>
          </w:p>
        </w:tc>
        <w:tc>
          <w:tcPr>
            <w:tcW w:w="0" w:type="auto"/>
            <w:hideMark/>
          </w:tcPr>
          <w:p w14:paraId="6AFBD248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hideMark/>
          </w:tcPr>
          <w:p w14:paraId="59BEF496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>Units</w:t>
            </w:r>
          </w:p>
        </w:tc>
      </w:tr>
      <w:tr w:rsidR="00A12531" w:rsidRPr="00A12531" w14:paraId="15FF6538" w14:textId="77777777" w:rsidTr="0060483F">
        <w:trPr>
          <w:jc w:val="center"/>
        </w:trPr>
        <w:tc>
          <w:tcPr>
            <w:tcW w:w="0" w:type="auto"/>
            <w:hideMark/>
          </w:tcPr>
          <w:p w14:paraId="36EAF357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 xml:space="preserve">P01 </w:t>
            </w:r>
          </w:p>
        </w:tc>
        <w:tc>
          <w:tcPr>
            <w:tcW w:w="0" w:type="auto"/>
            <w:hideMark/>
          </w:tcPr>
          <w:p w14:paraId="6E861550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>Inlet total pressure</w:t>
            </w:r>
          </w:p>
        </w:tc>
        <w:tc>
          <w:tcPr>
            <w:tcW w:w="0" w:type="auto"/>
            <w:hideMark/>
          </w:tcPr>
          <w:p w14:paraId="28EC8D8F" w14:textId="77777777" w:rsidR="00A12531" w:rsidRPr="00A12531" w:rsidRDefault="00A12531" w:rsidP="00A12531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A12531">
              <w:rPr>
                <w:rFonts w:eastAsia="Times New Roman" w:cs="Times New Roman"/>
                <w:i/>
                <w:sz w:val="24"/>
                <w:szCs w:val="24"/>
              </w:rPr>
              <w:t xml:space="preserve">Pa </w:t>
            </w:r>
          </w:p>
        </w:tc>
      </w:tr>
      <w:tr w:rsidR="00A12531" w:rsidRPr="00A12531" w14:paraId="49C838D3" w14:textId="77777777" w:rsidTr="0060483F">
        <w:trPr>
          <w:jc w:val="center"/>
        </w:trPr>
        <w:tc>
          <w:tcPr>
            <w:tcW w:w="0" w:type="auto"/>
            <w:hideMark/>
          </w:tcPr>
          <w:p w14:paraId="01DAC6A7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 xml:space="preserve">T01 </w:t>
            </w:r>
          </w:p>
        </w:tc>
        <w:tc>
          <w:tcPr>
            <w:tcW w:w="0" w:type="auto"/>
            <w:hideMark/>
          </w:tcPr>
          <w:p w14:paraId="410395B6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>Inlet total temperature</w:t>
            </w:r>
          </w:p>
        </w:tc>
        <w:tc>
          <w:tcPr>
            <w:tcW w:w="0" w:type="auto"/>
            <w:hideMark/>
          </w:tcPr>
          <w:p w14:paraId="419344EE" w14:textId="77777777" w:rsidR="00A12531" w:rsidRPr="00A12531" w:rsidRDefault="00A12531" w:rsidP="00A12531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A12531">
              <w:rPr>
                <w:rFonts w:eastAsia="Times New Roman" w:cs="Times New Roman"/>
                <w:i/>
                <w:sz w:val="24"/>
                <w:szCs w:val="24"/>
              </w:rPr>
              <w:t xml:space="preserve">K </w:t>
            </w:r>
          </w:p>
        </w:tc>
      </w:tr>
      <w:tr w:rsidR="00A12531" w:rsidRPr="00A12531" w14:paraId="01F72426" w14:textId="77777777" w:rsidTr="0060483F">
        <w:trPr>
          <w:jc w:val="center"/>
        </w:trPr>
        <w:tc>
          <w:tcPr>
            <w:tcW w:w="0" w:type="auto"/>
            <w:hideMark/>
          </w:tcPr>
          <w:p w14:paraId="2138D2BE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 xml:space="preserve">Vt1 </w:t>
            </w:r>
          </w:p>
        </w:tc>
        <w:tc>
          <w:tcPr>
            <w:tcW w:w="0" w:type="auto"/>
            <w:hideMark/>
          </w:tcPr>
          <w:p w14:paraId="1BF97F91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>Tangential velocity at inlet</w:t>
            </w:r>
          </w:p>
        </w:tc>
        <w:tc>
          <w:tcPr>
            <w:tcW w:w="0" w:type="auto"/>
            <w:hideMark/>
          </w:tcPr>
          <w:p w14:paraId="4D9FAE86" w14:textId="77777777" w:rsidR="00A12531" w:rsidRPr="00A12531" w:rsidRDefault="00014653" w:rsidP="00A12531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C81644">
              <w:rPr>
                <w:rFonts w:eastAsia="Times New Roman" w:cs="Times New Roman"/>
                <w:i/>
                <w:sz w:val="24"/>
                <w:szCs w:val="24"/>
              </w:rPr>
              <w:t>m^</w:t>
            </w:r>
            <w:r w:rsidR="00A12531" w:rsidRPr="00A12531">
              <w:rPr>
                <w:rFonts w:eastAsia="Times New Roman" w:cs="Times New Roman"/>
                <w:i/>
                <w:sz w:val="24"/>
                <w:szCs w:val="24"/>
              </w:rPr>
              <w:t xml:space="preserve">2 /s </w:t>
            </w:r>
          </w:p>
        </w:tc>
      </w:tr>
      <w:tr w:rsidR="00A12531" w:rsidRPr="00A12531" w14:paraId="5838AC3E" w14:textId="77777777" w:rsidTr="0060483F">
        <w:trPr>
          <w:jc w:val="center"/>
        </w:trPr>
        <w:tc>
          <w:tcPr>
            <w:tcW w:w="0" w:type="auto"/>
            <w:hideMark/>
          </w:tcPr>
          <w:p w14:paraId="013274A4" w14:textId="77777777" w:rsidR="00A12531" w:rsidRPr="00A12531" w:rsidRDefault="00186A6D" w:rsidP="00A12531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eta1_Blade</w:t>
            </w:r>
            <w:r w:rsidR="00A12531" w:rsidRPr="00A12531">
              <w:rPr>
                <w:rFonts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hideMark/>
          </w:tcPr>
          <w:p w14:paraId="07B158DA" w14:textId="77777777" w:rsidR="00A12531" w:rsidRPr="00A12531" w:rsidRDefault="00A12531" w:rsidP="00A12531">
            <w:pPr>
              <w:rPr>
                <w:rFonts w:eastAsia="Times New Roman" w:cs="Times New Roman"/>
                <w:sz w:val="24"/>
                <w:szCs w:val="24"/>
              </w:rPr>
            </w:pPr>
            <w:r w:rsidRPr="00A12531">
              <w:rPr>
                <w:rFonts w:eastAsia="Times New Roman" w:cs="Times New Roman"/>
                <w:sz w:val="24"/>
                <w:szCs w:val="24"/>
              </w:rPr>
              <w:t>Relative flow angle at inlet</w:t>
            </w:r>
          </w:p>
        </w:tc>
        <w:tc>
          <w:tcPr>
            <w:tcW w:w="0" w:type="auto"/>
            <w:hideMark/>
          </w:tcPr>
          <w:p w14:paraId="39AA602F" w14:textId="77777777" w:rsidR="00A12531" w:rsidRPr="00A12531" w:rsidRDefault="00A12531" w:rsidP="00A12531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A12531">
              <w:rPr>
                <w:rFonts w:eastAsia="Times New Roman" w:cs="Times New Roman"/>
                <w:i/>
                <w:sz w:val="24"/>
                <w:szCs w:val="24"/>
              </w:rPr>
              <w:t xml:space="preserve">deg </w:t>
            </w:r>
          </w:p>
        </w:tc>
      </w:tr>
    </w:tbl>
    <w:p w14:paraId="1134A948" w14:textId="77777777" w:rsidR="00014653" w:rsidRDefault="00014653" w:rsidP="00014653">
      <w:pPr>
        <w:pStyle w:val="NoSpacing"/>
        <w:ind w:left="720"/>
        <w:rPr>
          <w:b/>
        </w:rPr>
      </w:pPr>
    </w:p>
    <w:p w14:paraId="2C4EF212" w14:textId="77777777" w:rsidR="00123296" w:rsidRPr="00C350D9" w:rsidRDefault="00123296" w:rsidP="00123296">
      <w:pPr>
        <w:pStyle w:val="Caption"/>
        <w:jc w:val="center"/>
        <w:rPr>
          <w:color w:val="auto"/>
          <w:sz w:val="22"/>
        </w:rPr>
      </w:pPr>
      <w:r w:rsidRPr="00C350D9">
        <w:rPr>
          <w:color w:val="auto"/>
          <w:sz w:val="22"/>
        </w:rPr>
        <w:t xml:space="preserve">Table </w:t>
      </w:r>
      <w:r>
        <w:rPr>
          <w:color w:val="auto"/>
          <w:sz w:val="22"/>
        </w:rPr>
        <w:t>3</w:t>
      </w:r>
      <w:r w:rsidRPr="00C350D9">
        <w:rPr>
          <w:color w:val="auto"/>
          <w:sz w:val="22"/>
        </w:rPr>
        <w:t xml:space="preserve"> </w:t>
      </w:r>
      <w:r>
        <w:rPr>
          <w:color w:val="auto"/>
          <w:sz w:val="22"/>
        </w:rPr>
        <w:t>Inlet conditions</w:t>
      </w:r>
      <w:r w:rsidRPr="00C350D9">
        <w:rPr>
          <w:color w:val="auto"/>
          <w:sz w:val="22"/>
        </w:rPr>
        <w:t>.</w:t>
      </w:r>
    </w:p>
    <w:p w14:paraId="6BA957E1" w14:textId="77777777" w:rsidR="00123296" w:rsidRDefault="00123296" w:rsidP="00014653">
      <w:pPr>
        <w:pStyle w:val="NoSpacing"/>
        <w:ind w:left="720"/>
        <w:rPr>
          <w:b/>
        </w:rPr>
      </w:pPr>
    </w:p>
    <w:p w14:paraId="5A9D4D8B" w14:textId="77777777" w:rsidR="00A12531" w:rsidRDefault="00014653" w:rsidP="00161E29">
      <w:pPr>
        <w:pStyle w:val="NoSpacing"/>
        <w:numPr>
          <w:ilvl w:val="0"/>
          <w:numId w:val="1"/>
        </w:numPr>
        <w:rPr>
          <w:b/>
        </w:rPr>
      </w:pPr>
      <w:proofErr w:type="spellStart"/>
      <w:r>
        <w:rPr>
          <w:b/>
        </w:rPr>
        <w:t>Flowpath</w:t>
      </w:r>
      <w:proofErr w:type="spellEnd"/>
      <w:r>
        <w:rPr>
          <w:b/>
        </w:rPr>
        <w:t xml:space="preserve"> parameters</w:t>
      </w:r>
    </w:p>
    <w:p w14:paraId="5FB4C29B" w14:textId="77777777" w:rsidR="00307276" w:rsidRDefault="00307276" w:rsidP="00307276">
      <w:pPr>
        <w:pStyle w:val="NoSpacing"/>
        <w:rPr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50"/>
        <w:gridCol w:w="2862"/>
        <w:gridCol w:w="737"/>
      </w:tblGrid>
      <w:tr w:rsidR="00307276" w:rsidRPr="00307276" w14:paraId="0496C03A" w14:textId="77777777" w:rsidTr="00307276">
        <w:trPr>
          <w:jc w:val="center"/>
        </w:trPr>
        <w:tc>
          <w:tcPr>
            <w:tcW w:w="0" w:type="auto"/>
            <w:hideMark/>
          </w:tcPr>
          <w:p w14:paraId="349AB0D7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Symbol</w:t>
            </w:r>
          </w:p>
        </w:tc>
        <w:tc>
          <w:tcPr>
            <w:tcW w:w="0" w:type="auto"/>
            <w:hideMark/>
          </w:tcPr>
          <w:p w14:paraId="2D7EFD9A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hideMark/>
          </w:tcPr>
          <w:p w14:paraId="7BD3BA15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Units</w:t>
            </w:r>
          </w:p>
        </w:tc>
      </w:tr>
      <w:tr w:rsidR="00307276" w:rsidRPr="00307276" w14:paraId="4A21A01F" w14:textId="77777777" w:rsidTr="00307276">
        <w:trPr>
          <w:jc w:val="center"/>
        </w:trPr>
        <w:tc>
          <w:tcPr>
            <w:tcW w:w="0" w:type="auto"/>
            <w:hideMark/>
          </w:tcPr>
          <w:p w14:paraId="265929A5" w14:textId="77777777" w:rsidR="00307276" w:rsidRPr="00307276" w:rsidRDefault="00A403A8" w:rsidP="00307276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R_</w:t>
            </w:r>
            <w:r w:rsidR="00307276" w:rsidRPr="00307276">
              <w:rPr>
                <w:rFonts w:eastAsia="Times New Roman" w:cs="Times New Roman"/>
                <w:sz w:val="24"/>
                <w:szCs w:val="24"/>
              </w:rPr>
              <w:t>hub</w:t>
            </w:r>
            <w:r w:rsidR="006E4CD1">
              <w:rPr>
                <w:rFonts w:eastAsia="Times New Roman" w:cs="Times New Roman"/>
                <w:sz w:val="24"/>
                <w:szCs w:val="24"/>
              </w:rPr>
              <w:t>_</w:t>
            </w:r>
            <w:r w:rsidR="00307276" w:rsidRPr="00307276">
              <w:rPr>
                <w:rFonts w:eastAsia="Times New Roman" w:cs="Times New Roman"/>
                <w:sz w:val="24"/>
                <w:szCs w:val="24"/>
              </w:rPr>
              <w:t>le</w:t>
            </w:r>
            <w:proofErr w:type="spellEnd"/>
            <w:r w:rsidR="00307276" w:rsidRPr="00307276">
              <w:rPr>
                <w:rFonts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hideMark/>
          </w:tcPr>
          <w:p w14:paraId="459F57BD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LE r-coordinate at hub</w:t>
            </w:r>
          </w:p>
        </w:tc>
        <w:tc>
          <w:tcPr>
            <w:tcW w:w="0" w:type="auto"/>
            <w:hideMark/>
          </w:tcPr>
          <w:p w14:paraId="0CF5BB5D" w14:textId="77777777" w:rsidR="00307276" w:rsidRPr="00307276" w:rsidRDefault="00307276" w:rsidP="00307276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307276">
              <w:rPr>
                <w:rFonts w:eastAsia="Times New Roman" w:cs="Times New Roman"/>
                <w:i/>
                <w:sz w:val="24"/>
                <w:szCs w:val="24"/>
              </w:rPr>
              <w:t xml:space="preserve">m </w:t>
            </w:r>
          </w:p>
        </w:tc>
      </w:tr>
      <w:tr w:rsidR="00307276" w:rsidRPr="00307276" w14:paraId="23B14FBD" w14:textId="77777777" w:rsidTr="00307276">
        <w:trPr>
          <w:jc w:val="center"/>
        </w:trPr>
        <w:tc>
          <w:tcPr>
            <w:tcW w:w="0" w:type="auto"/>
            <w:hideMark/>
          </w:tcPr>
          <w:p w14:paraId="0708AE17" w14:textId="77777777" w:rsidR="00307276" w:rsidRPr="00307276" w:rsidRDefault="00A403A8" w:rsidP="00307276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R_</w:t>
            </w:r>
            <w:r w:rsidR="006E4CD1">
              <w:rPr>
                <w:rFonts w:eastAsia="Times New Roman" w:cs="Times New Roman"/>
                <w:sz w:val="24"/>
                <w:szCs w:val="24"/>
              </w:rPr>
              <w:t>tip_</w:t>
            </w:r>
            <w:r w:rsidR="00307276" w:rsidRPr="00307276">
              <w:rPr>
                <w:rFonts w:eastAsia="Times New Roman" w:cs="Times New Roman"/>
                <w:sz w:val="24"/>
                <w:szCs w:val="24"/>
              </w:rPr>
              <w:t>le</w:t>
            </w:r>
            <w:proofErr w:type="spellEnd"/>
            <w:r w:rsidR="00307276" w:rsidRPr="00307276">
              <w:rPr>
                <w:rFonts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hideMark/>
          </w:tcPr>
          <w:p w14:paraId="730B6040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LE r-coordinate at tip</w:t>
            </w:r>
          </w:p>
        </w:tc>
        <w:tc>
          <w:tcPr>
            <w:tcW w:w="0" w:type="auto"/>
            <w:hideMark/>
          </w:tcPr>
          <w:p w14:paraId="1678646C" w14:textId="77777777" w:rsidR="00307276" w:rsidRPr="00307276" w:rsidRDefault="00307276" w:rsidP="00307276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307276">
              <w:rPr>
                <w:rFonts w:eastAsia="Times New Roman" w:cs="Times New Roman"/>
                <w:i/>
                <w:sz w:val="24"/>
                <w:szCs w:val="24"/>
              </w:rPr>
              <w:t xml:space="preserve">m </w:t>
            </w:r>
          </w:p>
        </w:tc>
      </w:tr>
      <w:tr w:rsidR="00307276" w:rsidRPr="00307276" w14:paraId="789E30AD" w14:textId="77777777" w:rsidTr="00307276">
        <w:trPr>
          <w:jc w:val="center"/>
        </w:trPr>
        <w:tc>
          <w:tcPr>
            <w:tcW w:w="0" w:type="auto"/>
            <w:hideMark/>
          </w:tcPr>
          <w:p w14:paraId="644CCA98" w14:textId="77777777" w:rsidR="00307276" w:rsidRPr="00307276" w:rsidRDefault="00A403A8" w:rsidP="00307276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R_</w:t>
            </w:r>
            <w:r w:rsidR="006E4CD1">
              <w:rPr>
                <w:rFonts w:eastAsia="Times New Roman" w:cs="Times New Roman"/>
                <w:sz w:val="24"/>
                <w:szCs w:val="24"/>
              </w:rPr>
              <w:t>hub_</w:t>
            </w:r>
            <w:r w:rsidR="00307276" w:rsidRPr="00307276">
              <w:rPr>
                <w:rFonts w:eastAsia="Times New Roman" w:cs="Times New Roman"/>
                <w:sz w:val="24"/>
                <w:szCs w:val="24"/>
              </w:rPr>
              <w:t>te</w:t>
            </w:r>
            <w:proofErr w:type="spellEnd"/>
            <w:r w:rsidR="00307276" w:rsidRPr="00307276">
              <w:rPr>
                <w:rFonts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hideMark/>
          </w:tcPr>
          <w:p w14:paraId="71050740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TE r-coordinate at hub</w:t>
            </w:r>
          </w:p>
        </w:tc>
        <w:tc>
          <w:tcPr>
            <w:tcW w:w="0" w:type="auto"/>
            <w:hideMark/>
          </w:tcPr>
          <w:p w14:paraId="68F420E0" w14:textId="77777777" w:rsidR="00307276" w:rsidRPr="00307276" w:rsidRDefault="00307276" w:rsidP="00307276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307276">
              <w:rPr>
                <w:rFonts w:eastAsia="Times New Roman" w:cs="Times New Roman"/>
                <w:i/>
                <w:sz w:val="24"/>
                <w:szCs w:val="24"/>
              </w:rPr>
              <w:t xml:space="preserve">m </w:t>
            </w:r>
          </w:p>
        </w:tc>
      </w:tr>
      <w:tr w:rsidR="00307276" w:rsidRPr="00307276" w14:paraId="28F00FE2" w14:textId="77777777" w:rsidTr="00307276">
        <w:trPr>
          <w:jc w:val="center"/>
        </w:trPr>
        <w:tc>
          <w:tcPr>
            <w:tcW w:w="0" w:type="auto"/>
            <w:hideMark/>
          </w:tcPr>
          <w:p w14:paraId="67BE4DFD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307276">
              <w:rPr>
                <w:rFonts w:eastAsia="Times New Roman" w:cs="Times New Roman"/>
                <w:sz w:val="24"/>
                <w:szCs w:val="24"/>
              </w:rPr>
              <w:t>R</w:t>
            </w:r>
            <w:r w:rsidR="00A403A8">
              <w:rPr>
                <w:rFonts w:eastAsia="Times New Roman" w:cs="Times New Roman"/>
                <w:sz w:val="24"/>
                <w:szCs w:val="24"/>
              </w:rPr>
              <w:t>_</w:t>
            </w:r>
            <w:r w:rsidR="006E4CD1">
              <w:rPr>
                <w:rFonts w:eastAsia="Times New Roman" w:cs="Times New Roman"/>
                <w:sz w:val="24"/>
                <w:szCs w:val="24"/>
              </w:rPr>
              <w:t>tip_</w:t>
            </w:r>
            <w:r w:rsidRPr="00307276">
              <w:rPr>
                <w:rFonts w:eastAsia="Times New Roman" w:cs="Times New Roman"/>
                <w:sz w:val="24"/>
                <w:szCs w:val="24"/>
              </w:rPr>
              <w:t>te</w:t>
            </w:r>
            <w:proofErr w:type="spellEnd"/>
            <w:r w:rsidRPr="00307276">
              <w:rPr>
                <w:rFonts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hideMark/>
          </w:tcPr>
          <w:p w14:paraId="0AC2C78B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TE r-coordinate at tip</w:t>
            </w:r>
          </w:p>
        </w:tc>
        <w:tc>
          <w:tcPr>
            <w:tcW w:w="0" w:type="auto"/>
            <w:hideMark/>
          </w:tcPr>
          <w:p w14:paraId="6D6DD0CC" w14:textId="77777777" w:rsidR="00307276" w:rsidRPr="00307276" w:rsidRDefault="00307276" w:rsidP="00307276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307276">
              <w:rPr>
                <w:rFonts w:eastAsia="Times New Roman" w:cs="Times New Roman"/>
                <w:i/>
                <w:sz w:val="24"/>
                <w:szCs w:val="24"/>
              </w:rPr>
              <w:t xml:space="preserve">m </w:t>
            </w:r>
          </w:p>
        </w:tc>
      </w:tr>
      <w:tr w:rsidR="00307276" w:rsidRPr="00307276" w14:paraId="40EBDD84" w14:textId="77777777" w:rsidTr="00307276">
        <w:trPr>
          <w:jc w:val="center"/>
        </w:trPr>
        <w:tc>
          <w:tcPr>
            <w:tcW w:w="0" w:type="auto"/>
            <w:hideMark/>
          </w:tcPr>
          <w:p w14:paraId="1C9E08A0" w14:textId="77777777" w:rsidR="00307276" w:rsidRPr="00307276" w:rsidRDefault="0098720F" w:rsidP="00307276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X_hub</w:t>
            </w:r>
            <w:proofErr w:type="spellEnd"/>
            <w:r>
              <w:rPr>
                <w:rFonts w:eastAsia="Times New Roman" w:cs="Times New Roman"/>
                <w:sz w:val="24"/>
                <w:szCs w:val="24"/>
              </w:rPr>
              <w:t>, R _hub</w:t>
            </w:r>
            <w:r w:rsidR="00307276" w:rsidRPr="00307276">
              <w:rPr>
                <w:rFonts w:eastAsia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0" w:type="auto"/>
            <w:hideMark/>
          </w:tcPr>
          <w:p w14:paraId="75BDAC73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 xml:space="preserve">Co-ordinates for hub center </w:t>
            </w:r>
          </w:p>
        </w:tc>
        <w:tc>
          <w:tcPr>
            <w:tcW w:w="0" w:type="auto"/>
            <w:hideMark/>
          </w:tcPr>
          <w:p w14:paraId="088DBF2D" w14:textId="77777777" w:rsidR="00307276" w:rsidRPr="00307276" w:rsidRDefault="00307276" w:rsidP="00307276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307276">
              <w:rPr>
                <w:rFonts w:eastAsia="Times New Roman" w:cs="Times New Roman"/>
                <w:i/>
                <w:sz w:val="24"/>
                <w:szCs w:val="24"/>
              </w:rPr>
              <w:t xml:space="preserve">m </w:t>
            </w:r>
          </w:p>
        </w:tc>
      </w:tr>
      <w:tr w:rsidR="00307276" w:rsidRPr="00307276" w14:paraId="503F8AC3" w14:textId="77777777" w:rsidTr="00307276">
        <w:trPr>
          <w:jc w:val="center"/>
        </w:trPr>
        <w:tc>
          <w:tcPr>
            <w:tcW w:w="0" w:type="auto"/>
            <w:hideMark/>
          </w:tcPr>
          <w:p w14:paraId="339DE553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 xml:space="preserve">R </w:t>
            </w:r>
          </w:p>
        </w:tc>
        <w:tc>
          <w:tcPr>
            <w:tcW w:w="0" w:type="auto"/>
            <w:hideMark/>
          </w:tcPr>
          <w:p w14:paraId="4B7368DC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Radius of hub</w:t>
            </w:r>
          </w:p>
        </w:tc>
        <w:tc>
          <w:tcPr>
            <w:tcW w:w="0" w:type="auto"/>
            <w:hideMark/>
          </w:tcPr>
          <w:p w14:paraId="258A933E" w14:textId="77777777" w:rsidR="00307276" w:rsidRPr="00307276" w:rsidRDefault="00307276" w:rsidP="00307276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307276">
              <w:rPr>
                <w:rFonts w:eastAsia="Times New Roman" w:cs="Times New Roman"/>
                <w:i/>
                <w:sz w:val="24"/>
                <w:szCs w:val="24"/>
              </w:rPr>
              <w:t xml:space="preserve">m </w:t>
            </w:r>
          </w:p>
        </w:tc>
      </w:tr>
      <w:tr w:rsidR="00307276" w:rsidRPr="00307276" w14:paraId="5260C5AC" w14:textId="77777777" w:rsidTr="00307276">
        <w:trPr>
          <w:jc w:val="center"/>
        </w:trPr>
        <w:tc>
          <w:tcPr>
            <w:tcW w:w="0" w:type="auto"/>
            <w:hideMark/>
          </w:tcPr>
          <w:p w14:paraId="30BB417E" w14:textId="77777777" w:rsidR="00307276" w:rsidRPr="00307276" w:rsidRDefault="0098720F" w:rsidP="00307276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X_</w:t>
            </w:r>
            <w:proofErr w:type="gramStart"/>
            <w:r>
              <w:rPr>
                <w:rFonts w:eastAsia="Times New Roman" w:cs="Times New Roman"/>
                <w:sz w:val="24"/>
                <w:szCs w:val="24"/>
              </w:rPr>
              <w:t>tip</w:t>
            </w:r>
            <w:proofErr w:type="spellEnd"/>
            <w:r>
              <w:rPr>
                <w:rFonts w:eastAsia="Times New Roman" w:cs="Times New Roman"/>
                <w:sz w:val="24"/>
                <w:szCs w:val="24"/>
              </w:rPr>
              <w:t xml:space="preserve"> ,</w:t>
            </w:r>
            <w:proofErr w:type="gramEnd"/>
            <w:r>
              <w:rPr>
                <w:rFonts w:eastAsia="Times New Roman" w:cs="Times New Roman"/>
                <w:sz w:val="24"/>
                <w:szCs w:val="24"/>
              </w:rPr>
              <w:t xml:space="preserve"> R _tip</w:t>
            </w:r>
            <w:r w:rsidR="00307276" w:rsidRPr="00307276">
              <w:rPr>
                <w:rFonts w:eastAsia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0" w:type="auto"/>
            <w:hideMark/>
          </w:tcPr>
          <w:p w14:paraId="1ACC52C5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 xml:space="preserve">Co-ordinates for tip center </w:t>
            </w:r>
          </w:p>
        </w:tc>
        <w:tc>
          <w:tcPr>
            <w:tcW w:w="0" w:type="auto"/>
            <w:hideMark/>
          </w:tcPr>
          <w:p w14:paraId="2B901ACC" w14:textId="77777777" w:rsidR="00307276" w:rsidRPr="00307276" w:rsidRDefault="00307276" w:rsidP="00307276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307276">
              <w:rPr>
                <w:rFonts w:eastAsia="Times New Roman" w:cs="Times New Roman"/>
                <w:i/>
                <w:sz w:val="24"/>
                <w:szCs w:val="24"/>
              </w:rPr>
              <w:t xml:space="preserve">m </w:t>
            </w:r>
          </w:p>
        </w:tc>
      </w:tr>
      <w:tr w:rsidR="00307276" w:rsidRPr="00307276" w14:paraId="7705B387" w14:textId="77777777" w:rsidTr="00307276">
        <w:trPr>
          <w:jc w:val="center"/>
        </w:trPr>
        <w:tc>
          <w:tcPr>
            <w:tcW w:w="0" w:type="auto"/>
            <w:hideMark/>
          </w:tcPr>
          <w:p w14:paraId="658C2ED9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 xml:space="preserve">a </w:t>
            </w:r>
          </w:p>
        </w:tc>
        <w:tc>
          <w:tcPr>
            <w:tcW w:w="0" w:type="auto"/>
            <w:hideMark/>
          </w:tcPr>
          <w:p w14:paraId="4DEE3317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major axis of ellipse</w:t>
            </w:r>
          </w:p>
        </w:tc>
        <w:tc>
          <w:tcPr>
            <w:tcW w:w="0" w:type="auto"/>
            <w:hideMark/>
          </w:tcPr>
          <w:p w14:paraId="462AE7A6" w14:textId="77777777" w:rsidR="00307276" w:rsidRPr="00307276" w:rsidRDefault="00307276" w:rsidP="00307276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307276">
              <w:rPr>
                <w:rFonts w:eastAsia="Times New Roman" w:cs="Times New Roman"/>
                <w:i/>
                <w:sz w:val="24"/>
                <w:szCs w:val="24"/>
              </w:rPr>
              <w:t xml:space="preserve">m </w:t>
            </w:r>
          </w:p>
        </w:tc>
      </w:tr>
      <w:tr w:rsidR="00307276" w:rsidRPr="00307276" w14:paraId="15B05F89" w14:textId="77777777" w:rsidTr="00307276">
        <w:trPr>
          <w:jc w:val="center"/>
        </w:trPr>
        <w:tc>
          <w:tcPr>
            <w:tcW w:w="0" w:type="auto"/>
            <w:hideMark/>
          </w:tcPr>
          <w:p w14:paraId="30C53549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 xml:space="preserve">b </w:t>
            </w:r>
          </w:p>
        </w:tc>
        <w:tc>
          <w:tcPr>
            <w:tcW w:w="0" w:type="auto"/>
            <w:hideMark/>
          </w:tcPr>
          <w:p w14:paraId="1899F316" w14:textId="77777777" w:rsidR="00307276" w:rsidRPr="00307276" w:rsidRDefault="00307276" w:rsidP="00307276">
            <w:pPr>
              <w:rPr>
                <w:rFonts w:eastAsia="Times New Roman" w:cs="Times New Roman"/>
                <w:sz w:val="24"/>
                <w:szCs w:val="24"/>
              </w:rPr>
            </w:pPr>
            <w:r w:rsidRPr="00307276">
              <w:rPr>
                <w:rFonts w:eastAsia="Times New Roman" w:cs="Times New Roman"/>
                <w:sz w:val="24"/>
                <w:szCs w:val="24"/>
              </w:rPr>
              <w:t>minor axis of ellipse</w:t>
            </w:r>
          </w:p>
        </w:tc>
        <w:tc>
          <w:tcPr>
            <w:tcW w:w="0" w:type="auto"/>
            <w:hideMark/>
          </w:tcPr>
          <w:p w14:paraId="650F43FE" w14:textId="77777777" w:rsidR="00307276" w:rsidRPr="00307276" w:rsidRDefault="00307276" w:rsidP="00307276">
            <w:pPr>
              <w:rPr>
                <w:rFonts w:eastAsia="Times New Roman" w:cs="Times New Roman"/>
                <w:i/>
                <w:sz w:val="24"/>
                <w:szCs w:val="24"/>
              </w:rPr>
            </w:pPr>
            <w:r w:rsidRPr="00307276">
              <w:rPr>
                <w:rFonts w:eastAsia="Times New Roman" w:cs="Times New Roman"/>
                <w:i/>
                <w:sz w:val="24"/>
                <w:szCs w:val="24"/>
              </w:rPr>
              <w:t xml:space="preserve">m </w:t>
            </w:r>
          </w:p>
        </w:tc>
      </w:tr>
    </w:tbl>
    <w:p w14:paraId="2A4DD2B4" w14:textId="77777777" w:rsidR="00AD1286" w:rsidRDefault="00AD1286" w:rsidP="00803D1C">
      <w:pPr>
        <w:pStyle w:val="NoSpacing"/>
        <w:rPr>
          <w:b/>
        </w:rPr>
      </w:pPr>
    </w:p>
    <w:p w14:paraId="06990542" w14:textId="77777777" w:rsidR="00803D1C" w:rsidRPr="00C350D9" w:rsidRDefault="00803D1C" w:rsidP="00803D1C">
      <w:pPr>
        <w:pStyle w:val="Caption"/>
        <w:jc w:val="center"/>
        <w:rPr>
          <w:color w:val="auto"/>
          <w:sz w:val="22"/>
        </w:rPr>
      </w:pPr>
      <w:r w:rsidRPr="00C350D9">
        <w:rPr>
          <w:color w:val="auto"/>
          <w:sz w:val="22"/>
        </w:rPr>
        <w:t xml:space="preserve">Table </w:t>
      </w:r>
      <w:r>
        <w:rPr>
          <w:color w:val="auto"/>
          <w:sz w:val="22"/>
        </w:rPr>
        <w:t>4</w:t>
      </w:r>
      <w:r w:rsidRPr="00C350D9">
        <w:rPr>
          <w:color w:val="auto"/>
          <w:sz w:val="22"/>
        </w:rPr>
        <w:t xml:space="preserve"> </w:t>
      </w:r>
      <w:r w:rsidR="009D1770">
        <w:rPr>
          <w:color w:val="auto"/>
          <w:sz w:val="22"/>
        </w:rPr>
        <w:t>Inputs to create streamline at hub and shroud</w:t>
      </w:r>
      <w:r>
        <w:rPr>
          <w:color w:val="auto"/>
          <w:sz w:val="22"/>
        </w:rPr>
        <w:t>.</w:t>
      </w:r>
    </w:p>
    <w:p w14:paraId="376B5B7E" w14:textId="77777777" w:rsidR="00AD1286" w:rsidRDefault="00AD1286" w:rsidP="00161E29">
      <w:pPr>
        <w:pStyle w:val="NoSpacing"/>
        <w:ind w:left="720"/>
        <w:rPr>
          <w:b/>
        </w:rPr>
      </w:pPr>
    </w:p>
    <w:p w14:paraId="2CA1B230" w14:textId="77777777" w:rsidR="00AD1286" w:rsidRDefault="00AD1286" w:rsidP="00161E29">
      <w:pPr>
        <w:pStyle w:val="NoSpacing"/>
        <w:ind w:left="720"/>
        <w:rPr>
          <w:b/>
        </w:rPr>
      </w:pPr>
    </w:p>
    <w:p w14:paraId="523DA4DE" w14:textId="77777777" w:rsidR="00AD1286" w:rsidRDefault="00AD1286" w:rsidP="00161E29">
      <w:pPr>
        <w:pStyle w:val="NoSpacing"/>
        <w:ind w:left="720"/>
        <w:rPr>
          <w:b/>
        </w:rPr>
      </w:pPr>
    </w:p>
    <w:p w14:paraId="21EAB2CA" w14:textId="77777777" w:rsidR="00AD1286" w:rsidRDefault="00AD1286" w:rsidP="00161E29">
      <w:pPr>
        <w:pStyle w:val="NoSpacing"/>
        <w:ind w:left="720"/>
        <w:rPr>
          <w:b/>
        </w:rPr>
      </w:pPr>
    </w:p>
    <w:p w14:paraId="43D9B691" w14:textId="77777777" w:rsidR="00AD1286" w:rsidRDefault="00AD1286" w:rsidP="00161E29">
      <w:pPr>
        <w:pStyle w:val="NoSpacing"/>
        <w:ind w:left="720"/>
        <w:rPr>
          <w:b/>
        </w:rPr>
      </w:pPr>
    </w:p>
    <w:p w14:paraId="123DA196" w14:textId="77777777" w:rsidR="00AD1286" w:rsidRDefault="00AD1286" w:rsidP="00161E29">
      <w:pPr>
        <w:pStyle w:val="NoSpacing"/>
        <w:ind w:left="720"/>
        <w:rPr>
          <w:b/>
        </w:rPr>
      </w:pPr>
    </w:p>
    <w:p w14:paraId="616CA0DA" w14:textId="77777777" w:rsidR="00AD1286" w:rsidRDefault="00AD1286" w:rsidP="00161E29">
      <w:pPr>
        <w:pStyle w:val="NoSpacing"/>
        <w:ind w:left="720"/>
        <w:rPr>
          <w:b/>
        </w:rPr>
      </w:pPr>
    </w:p>
    <w:p w14:paraId="1F63AF3A" w14:textId="77777777" w:rsidR="00AD1286" w:rsidRDefault="00AD1286" w:rsidP="00161E29">
      <w:pPr>
        <w:pStyle w:val="NoSpacing"/>
        <w:ind w:left="720"/>
        <w:rPr>
          <w:b/>
        </w:rPr>
      </w:pPr>
    </w:p>
    <w:p w14:paraId="4E460A5A" w14:textId="77777777" w:rsidR="00473156" w:rsidRDefault="00473156" w:rsidP="00161E29">
      <w:pPr>
        <w:pStyle w:val="NoSpacing"/>
        <w:ind w:left="720"/>
        <w:rPr>
          <w:b/>
        </w:rPr>
      </w:pPr>
    </w:p>
    <w:p w14:paraId="70080711" w14:textId="77777777" w:rsidR="00526DB5" w:rsidRDefault="000471BC" w:rsidP="00526DB5">
      <w:pPr>
        <w:pStyle w:val="NoSpacing"/>
        <w:rPr>
          <w:b/>
        </w:rPr>
      </w:pPr>
      <w:r>
        <w:rPr>
          <w:b/>
        </w:rPr>
        <w:t xml:space="preserve">APPENDIX </w:t>
      </w:r>
    </w:p>
    <w:p w14:paraId="7F041859" w14:textId="77777777" w:rsidR="004E7E73" w:rsidRDefault="004E7E73" w:rsidP="00526DB5">
      <w:pPr>
        <w:pStyle w:val="NoSpacing"/>
        <w:rPr>
          <w:b/>
        </w:rPr>
      </w:pPr>
    </w:p>
    <w:p w14:paraId="5B27143A" w14:textId="77777777" w:rsidR="00D20CFD" w:rsidRDefault="00D20CFD" w:rsidP="00D72E9E">
      <w:pPr>
        <w:pStyle w:val="NoSpacing"/>
        <w:numPr>
          <w:ilvl w:val="0"/>
          <w:numId w:val="4"/>
        </w:numPr>
        <w:rPr>
          <w:b/>
        </w:rPr>
      </w:pPr>
      <w:r>
        <w:rPr>
          <w:b/>
        </w:rPr>
        <w:t xml:space="preserve">Inputs for </w:t>
      </w:r>
      <w:proofErr w:type="spellStart"/>
      <w:r>
        <w:rPr>
          <w:b/>
        </w:rPr>
        <w:t>CIMDes</w:t>
      </w:r>
      <w:proofErr w:type="spellEnd"/>
      <w:r>
        <w:rPr>
          <w:b/>
        </w:rPr>
        <w:t xml:space="preserve"> for multi-stage centrifugal impeller</w:t>
      </w:r>
    </w:p>
    <w:p w14:paraId="053FE5B1" w14:textId="77777777" w:rsidR="00526DB5" w:rsidRPr="000D4B12" w:rsidRDefault="00526DB5" w:rsidP="00526DB5">
      <w:pPr>
        <w:pStyle w:val="NoSpacing"/>
      </w:pPr>
    </w:p>
    <w:p w14:paraId="7F5B6AFF" w14:textId="77777777" w:rsidR="00526DB5" w:rsidRDefault="00526DB5" w:rsidP="00526DB5">
      <w:pPr>
        <w:pStyle w:val="NoSpacing"/>
        <w:keepNext/>
        <w:jc w:val="center"/>
      </w:pPr>
      <w:r>
        <w:rPr>
          <w:noProof/>
        </w:rPr>
        <w:drawing>
          <wp:inline distT="0" distB="0" distL="0" distR="0" wp14:anchorId="1475F5EE" wp14:editId="0C685A5F">
            <wp:extent cx="5799210" cy="4095750"/>
            <wp:effectExtent l="0" t="0" r="0" b="0"/>
            <wp:docPr id="1" name="Picture 1" descr="C:\Users\msais\AppData\Local\Microsoft\Windows\INetCache\Content.Word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ais\AppData\Local\Microsoft\Windows\INetCache\Content.Word\Capture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971" cy="4136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4C593" w14:textId="77777777" w:rsidR="009E0DB2" w:rsidRDefault="009E0DB2" w:rsidP="00526DB5">
      <w:pPr>
        <w:pStyle w:val="NoSpacing"/>
        <w:keepNext/>
        <w:jc w:val="center"/>
      </w:pPr>
    </w:p>
    <w:p w14:paraId="2ABC8BDE" w14:textId="77777777" w:rsidR="00526DB5" w:rsidRDefault="00526DB5" w:rsidP="00526DB5">
      <w:pPr>
        <w:pStyle w:val="Caption"/>
        <w:jc w:val="center"/>
        <w:rPr>
          <w:color w:val="auto"/>
          <w:sz w:val="22"/>
        </w:rPr>
      </w:pPr>
      <w:r w:rsidRPr="00780B0A">
        <w:rPr>
          <w:color w:val="auto"/>
          <w:sz w:val="22"/>
        </w:rPr>
        <w:t xml:space="preserve">Figure </w:t>
      </w:r>
      <w:r w:rsidR="0060554C">
        <w:rPr>
          <w:color w:val="auto"/>
          <w:sz w:val="22"/>
        </w:rPr>
        <w:t>1</w:t>
      </w:r>
      <w:r w:rsidRPr="00780B0A">
        <w:rPr>
          <w:color w:val="auto"/>
          <w:sz w:val="22"/>
        </w:rPr>
        <w:t xml:space="preserve"> Sample input parameters for 1.5 stage centrifugal impeller.</w:t>
      </w:r>
    </w:p>
    <w:p w14:paraId="1E4E9A0B" w14:textId="77777777" w:rsidR="004E7E73" w:rsidRDefault="004E7E73" w:rsidP="004E7E73"/>
    <w:p w14:paraId="48785C08" w14:textId="77777777" w:rsidR="004E7E73" w:rsidRDefault="004E7E73" w:rsidP="004E7E73"/>
    <w:p w14:paraId="4C6F760C" w14:textId="77777777" w:rsidR="004E7E73" w:rsidRDefault="004E7E73" w:rsidP="004E7E73"/>
    <w:p w14:paraId="6B108DB6" w14:textId="77777777" w:rsidR="004E7E73" w:rsidRDefault="004E7E73" w:rsidP="004E7E73"/>
    <w:p w14:paraId="751979C6" w14:textId="77777777" w:rsidR="004E7E73" w:rsidRDefault="004E7E73" w:rsidP="004E7E73"/>
    <w:p w14:paraId="6D61881A" w14:textId="77777777" w:rsidR="004E7E73" w:rsidRDefault="004E7E73" w:rsidP="004E7E73"/>
    <w:p w14:paraId="51AF524B" w14:textId="77777777" w:rsidR="004E7E73" w:rsidRDefault="004E7E73" w:rsidP="004E7E73"/>
    <w:p w14:paraId="4DF4E308" w14:textId="77777777" w:rsidR="004E7E73" w:rsidRDefault="004E7E73" w:rsidP="004E7E73"/>
    <w:p w14:paraId="46B6974D" w14:textId="77777777" w:rsidR="004E7E73" w:rsidRDefault="004E7E73" w:rsidP="004E7E73"/>
    <w:p w14:paraId="65D7464D" w14:textId="646E5544" w:rsidR="004E7E73" w:rsidRDefault="004E7E73" w:rsidP="004E7E73"/>
    <w:p w14:paraId="77C9F0EF" w14:textId="192CFBDC" w:rsidR="00E25D65" w:rsidRDefault="00E25D65" w:rsidP="004E7E73"/>
    <w:p w14:paraId="6DC6E449" w14:textId="0230BBA9" w:rsidR="00E25D65" w:rsidRDefault="00E25D65" w:rsidP="004E7E73"/>
    <w:p w14:paraId="0EB0F64E" w14:textId="77777777" w:rsidR="004E7E73" w:rsidRPr="004E7E73" w:rsidRDefault="004E7E73" w:rsidP="004E7E73"/>
    <w:p w14:paraId="35E5CB41" w14:textId="77777777" w:rsidR="00DF4430" w:rsidRDefault="00DF4430" w:rsidP="00D72E9E">
      <w:pPr>
        <w:pStyle w:val="NoSpacing"/>
        <w:numPr>
          <w:ilvl w:val="0"/>
          <w:numId w:val="4"/>
        </w:numPr>
        <w:rPr>
          <w:b/>
        </w:rPr>
      </w:pPr>
      <w:r>
        <w:rPr>
          <w:b/>
        </w:rPr>
        <w:t xml:space="preserve">Output of flow parameters at </w:t>
      </w:r>
      <w:proofErr w:type="spellStart"/>
      <w:r>
        <w:rPr>
          <w:b/>
        </w:rPr>
        <w:t>meanline</w:t>
      </w:r>
      <w:proofErr w:type="spellEnd"/>
    </w:p>
    <w:p w14:paraId="4BB349F0" w14:textId="77777777" w:rsidR="004E7E73" w:rsidRDefault="004E7E73" w:rsidP="004E7E73">
      <w:pPr>
        <w:pStyle w:val="NoSpacing"/>
        <w:ind w:left="720"/>
        <w:rPr>
          <w:b/>
        </w:rPr>
      </w:pPr>
    </w:p>
    <w:p w14:paraId="38286769" w14:textId="77777777" w:rsidR="00DF4430" w:rsidRDefault="00DF4430" w:rsidP="00DF4430">
      <w:pPr>
        <w:pStyle w:val="NoSpacing"/>
        <w:rPr>
          <w:b/>
        </w:rPr>
      </w:pPr>
    </w:p>
    <w:p w14:paraId="0113FE37" w14:textId="77777777" w:rsidR="00DF4430" w:rsidRDefault="00DF4430" w:rsidP="00DF4430">
      <w:pPr>
        <w:pStyle w:val="NoSpacing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1A5F96C0" wp14:editId="60270BFB">
            <wp:extent cx="5605490" cy="3695700"/>
            <wp:effectExtent l="0" t="0" r="0" b="0"/>
            <wp:docPr id="2" name="Picture 2" descr="C:\Users\msais\AppData\Local\Microsoft\Windows\INetCache\Content.Word\Capture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ais\AppData\Local\Microsoft\Windows\INetCache\Content.Word\Capture3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658" cy="3707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C3A00" w14:textId="77777777" w:rsidR="00B15CC8" w:rsidRDefault="00B15CC8" w:rsidP="00DF4430">
      <w:pPr>
        <w:pStyle w:val="NoSpacing"/>
        <w:jc w:val="center"/>
        <w:rPr>
          <w:b/>
        </w:rPr>
      </w:pPr>
    </w:p>
    <w:p w14:paraId="2B1A10C8" w14:textId="77777777" w:rsidR="00B15CC8" w:rsidRDefault="00B15CC8" w:rsidP="00B15CC8">
      <w:pPr>
        <w:pStyle w:val="NoSpacing"/>
        <w:keepNext/>
        <w:jc w:val="center"/>
      </w:pPr>
    </w:p>
    <w:p w14:paraId="22029490" w14:textId="77777777" w:rsidR="00B15CC8" w:rsidRDefault="00B15CC8" w:rsidP="00B15CC8">
      <w:pPr>
        <w:pStyle w:val="Caption"/>
        <w:jc w:val="center"/>
        <w:rPr>
          <w:color w:val="auto"/>
          <w:sz w:val="22"/>
        </w:rPr>
      </w:pPr>
      <w:r w:rsidRPr="00780B0A">
        <w:rPr>
          <w:color w:val="auto"/>
          <w:sz w:val="22"/>
        </w:rPr>
        <w:t xml:space="preserve">Figure </w:t>
      </w:r>
      <w:r>
        <w:rPr>
          <w:color w:val="auto"/>
          <w:sz w:val="22"/>
        </w:rPr>
        <w:t>2</w:t>
      </w:r>
      <w:r w:rsidRPr="00780B0A">
        <w:rPr>
          <w:color w:val="auto"/>
          <w:sz w:val="22"/>
        </w:rPr>
        <w:t xml:space="preserve"> Sample </w:t>
      </w:r>
      <w:r w:rsidR="00564D70">
        <w:rPr>
          <w:color w:val="auto"/>
          <w:sz w:val="22"/>
        </w:rPr>
        <w:t xml:space="preserve">output of </w:t>
      </w:r>
      <w:proofErr w:type="gramStart"/>
      <w:r w:rsidR="00564D70">
        <w:rPr>
          <w:color w:val="auto"/>
          <w:sz w:val="22"/>
        </w:rPr>
        <w:t xml:space="preserve">meanlineflowparameters.dat </w:t>
      </w:r>
      <w:r w:rsidRPr="00780B0A">
        <w:rPr>
          <w:color w:val="auto"/>
          <w:sz w:val="22"/>
        </w:rPr>
        <w:t xml:space="preserve"> for</w:t>
      </w:r>
      <w:proofErr w:type="gramEnd"/>
      <w:r w:rsidRPr="00780B0A">
        <w:rPr>
          <w:color w:val="auto"/>
          <w:sz w:val="22"/>
        </w:rPr>
        <w:t xml:space="preserve"> 1.5 stage centrifugal impeller.</w:t>
      </w:r>
    </w:p>
    <w:p w14:paraId="580A0BDD" w14:textId="77777777" w:rsidR="00B15CC8" w:rsidRPr="00E657B3" w:rsidRDefault="00B15CC8" w:rsidP="00DF4430">
      <w:pPr>
        <w:pStyle w:val="NoSpacing"/>
        <w:jc w:val="center"/>
        <w:rPr>
          <w:b/>
        </w:rPr>
      </w:pPr>
    </w:p>
    <w:sectPr w:rsidR="00B15CC8" w:rsidRPr="00E657B3" w:rsidSect="008917AA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D3DF7"/>
    <w:multiLevelType w:val="hybridMultilevel"/>
    <w:tmpl w:val="CA4EA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22EBF"/>
    <w:multiLevelType w:val="hybridMultilevel"/>
    <w:tmpl w:val="54AA93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E1CFF"/>
    <w:multiLevelType w:val="hybridMultilevel"/>
    <w:tmpl w:val="85AEC53C"/>
    <w:lvl w:ilvl="0" w:tplc="2166CBD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BC536E"/>
    <w:multiLevelType w:val="hybridMultilevel"/>
    <w:tmpl w:val="F30CA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DOwMDMzNjQ1NDJS0lEKTi0uzszPAykwqgUAYu9ZKCwAAAA="/>
  </w:docVars>
  <w:rsids>
    <w:rsidRoot w:val="00740043"/>
    <w:rsid w:val="00014653"/>
    <w:rsid w:val="00034C22"/>
    <w:rsid w:val="000471BC"/>
    <w:rsid w:val="0005152B"/>
    <w:rsid w:val="00054E12"/>
    <w:rsid w:val="00064310"/>
    <w:rsid w:val="000829D0"/>
    <w:rsid w:val="00090FA8"/>
    <w:rsid w:val="000A0CD8"/>
    <w:rsid w:val="000A12CF"/>
    <w:rsid w:val="000C4D2E"/>
    <w:rsid w:val="000D4B12"/>
    <w:rsid w:val="000E257B"/>
    <w:rsid w:val="000F6A16"/>
    <w:rsid w:val="00116B38"/>
    <w:rsid w:val="00123296"/>
    <w:rsid w:val="001331B4"/>
    <w:rsid w:val="00137CD8"/>
    <w:rsid w:val="001443F7"/>
    <w:rsid w:val="00144E5F"/>
    <w:rsid w:val="0015009E"/>
    <w:rsid w:val="00154D7E"/>
    <w:rsid w:val="00161571"/>
    <w:rsid w:val="0016199D"/>
    <w:rsid w:val="00161A4C"/>
    <w:rsid w:val="00161E29"/>
    <w:rsid w:val="00171F6C"/>
    <w:rsid w:val="001730BA"/>
    <w:rsid w:val="00186A6D"/>
    <w:rsid w:val="00190559"/>
    <w:rsid w:val="00195555"/>
    <w:rsid w:val="001B0455"/>
    <w:rsid w:val="001B2A1C"/>
    <w:rsid w:val="001C1EFD"/>
    <w:rsid w:val="001C2BA8"/>
    <w:rsid w:val="001E2FCD"/>
    <w:rsid w:val="001E56FF"/>
    <w:rsid w:val="001F7017"/>
    <w:rsid w:val="00213CAE"/>
    <w:rsid w:val="0023477F"/>
    <w:rsid w:val="00241C81"/>
    <w:rsid w:val="00245148"/>
    <w:rsid w:val="00256AA6"/>
    <w:rsid w:val="00263A44"/>
    <w:rsid w:val="002802AA"/>
    <w:rsid w:val="00293C6F"/>
    <w:rsid w:val="002B3E78"/>
    <w:rsid w:val="002B531B"/>
    <w:rsid w:val="002B749D"/>
    <w:rsid w:val="002F23F4"/>
    <w:rsid w:val="00307276"/>
    <w:rsid w:val="0031077C"/>
    <w:rsid w:val="00316BB2"/>
    <w:rsid w:val="003229B4"/>
    <w:rsid w:val="003232DD"/>
    <w:rsid w:val="00324C59"/>
    <w:rsid w:val="00326B98"/>
    <w:rsid w:val="00332FC6"/>
    <w:rsid w:val="00334CD0"/>
    <w:rsid w:val="00343D78"/>
    <w:rsid w:val="00385C08"/>
    <w:rsid w:val="003936F5"/>
    <w:rsid w:val="0039587A"/>
    <w:rsid w:val="003A04B5"/>
    <w:rsid w:val="003A4D6A"/>
    <w:rsid w:val="003E34E3"/>
    <w:rsid w:val="003E5124"/>
    <w:rsid w:val="00404950"/>
    <w:rsid w:val="00413143"/>
    <w:rsid w:val="0041454F"/>
    <w:rsid w:val="00437D6A"/>
    <w:rsid w:val="00461499"/>
    <w:rsid w:val="00461AE5"/>
    <w:rsid w:val="00473156"/>
    <w:rsid w:val="004931F8"/>
    <w:rsid w:val="004E7E73"/>
    <w:rsid w:val="00526DB5"/>
    <w:rsid w:val="00535679"/>
    <w:rsid w:val="00546B63"/>
    <w:rsid w:val="00547B3B"/>
    <w:rsid w:val="005568F8"/>
    <w:rsid w:val="00564C04"/>
    <w:rsid w:val="00564D70"/>
    <w:rsid w:val="00593122"/>
    <w:rsid w:val="005E5A44"/>
    <w:rsid w:val="0060483F"/>
    <w:rsid w:val="0060554C"/>
    <w:rsid w:val="00630030"/>
    <w:rsid w:val="0063247A"/>
    <w:rsid w:val="006725F7"/>
    <w:rsid w:val="006859F7"/>
    <w:rsid w:val="006E4CD1"/>
    <w:rsid w:val="006E70C2"/>
    <w:rsid w:val="0072527C"/>
    <w:rsid w:val="00740043"/>
    <w:rsid w:val="007521A2"/>
    <w:rsid w:val="00775627"/>
    <w:rsid w:val="00780B0A"/>
    <w:rsid w:val="0079482A"/>
    <w:rsid w:val="007C1C72"/>
    <w:rsid w:val="00803D1C"/>
    <w:rsid w:val="00806394"/>
    <w:rsid w:val="008069FC"/>
    <w:rsid w:val="00807D31"/>
    <w:rsid w:val="00811EAD"/>
    <w:rsid w:val="008219E6"/>
    <w:rsid w:val="00824A6C"/>
    <w:rsid w:val="00884C59"/>
    <w:rsid w:val="008917AA"/>
    <w:rsid w:val="008B003B"/>
    <w:rsid w:val="008F19F4"/>
    <w:rsid w:val="008F4403"/>
    <w:rsid w:val="008F501B"/>
    <w:rsid w:val="009430DF"/>
    <w:rsid w:val="00952E6B"/>
    <w:rsid w:val="009537AB"/>
    <w:rsid w:val="009835D9"/>
    <w:rsid w:val="0098720F"/>
    <w:rsid w:val="009A61F9"/>
    <w:rsid w:val="009A7096"/>
    <w:rsid w:val="009B03C1"/>
    <w:rsid w:val="009B3895"/>
    <w:rsid w:val="009D1770"/>
    <w:rsid w:val="009E0DB2"/>
    <w:rsid w:val="009E634B"/>
    <w:rsid w:val="00A0173F"/>
    <w:rsid w:val="00A12531"/>
    <w:rsid w:val="00A138ED"/>
    <w:rsid w:val="00A152FA"/>
    <w:rsid w:val="00A2170B"/>
    <w:rsid w:val="00A23882"/>
    <w:rsid w:val="00A27020"/>
    <w:rsid w:val="00A403A8"/>
    <w:rsid w:val="00A804E9"/>
    <w:rsid w:val="00A96E5C"/>
    <w:rsid w:val="00AA752A"/>
    <w:rsid w:val="00AA7591"/>
    <w:rsid w:val="00AB7D12"/>
    <w:rsid w:val="00AD1286"/>
    <w:rsid w:val="00AD6A05"/>
    <w:rsid w:val="00AF62E3"/>
    <w:rsid w:val="00B107F5"/>
    <w:rsid w:val="00B15CC8"/>
    <w:rsid w:val="00B272B5"/>
    <w:rsid w:val="00B35821"/>
    <w:rsid w:val="00B40818"/>
    <w:rsid w:val="00B61B47"/>
    <w:rsid w:val="00B846EA"/>
    <w:rsid w:val="00BA10FC"/>
    <w:rsid w:val="00BE1865"/>
    <w:rsid w:val="00C350D9"/>
    <w:rsid w:val="00C501D2"/>
    <w:rsid w:val="00C53A3B"/>
    <w:rsid w:val="00C64B96"/>
    <w:rsid w:val="00C67629"/>
    <w:rsid w:val="00C760B2"/>
    <w:rsid w:val="00C81644"/>
    <w:rsid w:val="00C82FD7"/>
    <w:rsid w:val="00C854B0"/>
    <w:rsid w:val="00CD21B9"/>
    <w:rsid w:val="00D15C9A"/>
    <w:rsid w:val="00D20CFD"/>
    <w:rsid w:val="00D25074"/>
    <w:rsid w:val="00D26217"/>
    <w:rsid w:val="00D36344"/>
    <w:rsid w:val="00D63FE8"/>
    <w:rsid w:val="00D648AB"/>
    <w:rsid w:val="00D64A7A"/>
    <w:rsid w:val="00D66E2C"/>
    <w:rsid w:val="00D67F92"/>
    <w:rsid w:val="00D72E9E"/>
    <w:rsid w:val="00D75626"/>
    <w:rsid w:val="00DF4430"/>
    <w:rsid w:val="00E04A27"/>
    <w:rsid w:val="00E25D65"/>
    <w:rsid w:val="00E3284E"/>
    <w:rsid w:val="00E37E94"/>
    <w:rsid w:val="00E4260E"/>
    <w:rsid w:val="00E61EC4"/>
    <w:rsid w:val="00E657B3"/>
    <w:rsid w:val="00E81F50"/>
    <w:rsid w:val="00EA2F5E"/>
    <w:rsid w:val="00EC65D1"/>
    <w:rsid w:val="00F07714"/>
    <w:rsid w:val="00F27F1A"/>
    <w:rsid w:val="00F66723"/>
    <w:rsid w:val="00F71473"/>
    <w:rsid w:val="00F835C9"/>
    <w:rsid w:val="00F849CC"/>
    <w:rsid w:val="00F84A61"/>
    <w:rsid w:val="00FA5EEE"/>
    <w:rsid w:val="00FC222B"/>
    <w:rsid w:val="00FD3AE0"/>
    <w:rsid w:val="00FE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58443"/>
  <w15:chartTrackingRefBased/>
  <w15:docId w15:val="{85AEA3DF-6730-4C9B-83C4-F103E8A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477F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E257B"/>
    <w:pPr>
      <w:spacing w:after="0" w:line="240" w:lineRule="auto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C760B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04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07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07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07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5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13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780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82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02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0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864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87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78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2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194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208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4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6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4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4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94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4279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7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00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46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84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6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48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39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644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6220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gtsl.ase.uc.edu/t-blade3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46B24-E0F1-4CB1-A365-0AA96C330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4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uppana</dc:creator>
  <cp:keywords/>
  <dc:description/>
  <cp:lastModifiedBy>Sai Muppana</cp:lastModifiedBy>
  <cp:revision>88</cp:revision>
  <cp:lastPrinted>2017-08-31T03:25:00Z</cp:lastPrinted>
  <dcterms:created xsi:type="dcterms:W3CDTF">2017-08-30T22:58:00Z</dcterms:created>
  <dcterms:modified xsi:type="dcterms:W3CDTF">2018-08-10T20:29:00Z</dcterms:modified>
</cp:coreProperties>
</file>